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0F7D8" w14:textId="1E9123AA" w:rsidR="00D83856" w:rsidRPr="006F02B4" w:rsidRDefault="009152FF">
      <w:pPr>
        <w:spacing w:line="240" w:lineRule="auto"/>
        <w:jc w:val="center"/>
        <w:rPr>
          <w:rFonts w:ascii="Gill Sans Nova" w:eastAsia="Courier New" w:hAnsi="Gill Sans Nova" w:cs="Courier New"/>
          <w:b/>
          <w:sz w:val="36"/>
          <w:szCs w:val="36"/>
        </w:rPr>
      </w:pPr>
      <w:r>
        <w:rPr>
          <w:rFonts w:ascii="Gill Sans Nova" w:eastAsia="Courier New" w:hAnsi="Gill Sans Nova" w:cs="Courier New"/>
          <w:b/>
          <w:sz w:val="36"/>
          <w:szCs w:val="36"/>
        </w:rPr>
        <w:t>‘</w:t>
      </w:r>
      <w:r w:rsidR="00D83856" w:rsidRPr="006F02B4">
        <w:rPr>
          <w:rFonts w:ascii="Gill Sans Nova" w:eastAsia="Courier New" w:hAnsi="Gill Sans Nova" w:cs="Courier New"/>
          <w:b/>
          <w:sz w:val="36"/>
          <w:szCs w:val="36"/>
        </w:rPr>
        <w:t>Conscious Contact</w:t>
      </w:r>
      <w:r>
        <w:rPr>
          <w:rFonts w:ascii="Gill Sans Nova" w:eastAsia="Courier New" w:hAnsi="Gill Sans Nova" w:cs="Courier New"/>
          <w:b/>
          <w:sz w:val="36"/>
          <w:szCs w:val="36"/>
        </w:rPr>
        <w:t xml:space="preserve">’ </w:t>
      </w:r>
      <w:r w:rsidR="00D83856" w:rsidRPr="006F02B4">
        <w:rPr>
          <w:rFonts w:ascii="Gill Sans Nova" w:eastAsia="Courier New" w:hAnsi="Gill Sans Nova" w:cs="Courier New"/>
          <w:b/>
          <w:sz w:val="36"/>
          <w:szCs w:val="36"/>
        </w:rPr>
        <w:t xml:space="preserve">Short Film </w:t>
      </w:r>
      <w:r w:rsidR="00BA3D3E" w:rsidRPr="006F02B4">
        <w:rPr>
          <w:rFonts w:ascii="Gill Sans Nova" w:eastAsia="Courier New" w:hAnsi="Gill Sans Nova" w:cs="Courier New"/>
          <w:b/>
          <w:sz w:val="36"/>
          <w:szCs w:val="36"/>
        </w:rPr>
        <w:t>Treatment</w:t>
      </w:r>
    </w:p>
    <w:p w14:paraId="00000004" w14:textId="3802B30B" w:rsidR="001F17D2" w:rsidRPr="00614A52" w:rsidRDefault="00614A52">
      <w:pPr>
        <w:spacing w:line="240" w:lineRule="auto"/>
        <w:jc w:val="center"/>
        <w:rPr>
          <w:rFonts w:ascii="Gill Sans Nova" w:eastAsia="Courier New" w:hAnsi="Gill Sans Nova" w:cs="Courier New"/>
          <w:sz w:val="28"/>
          <w:szCs w:val="28"/>
        </w:rPr>
      </w:pPr>
      <w:r w:rsidRPr="00614A52">
        <w:rPr>
          <w:rFonts w:ascii="Gill Sans Nova" w:eastAsia="Courier New" w:hAnsi="Gill Sans Nova" w:cs="Courier New"/>
          <w:sz w:val="28"/>
          <w:szCs w:val="28"/>
        </w:rPr>
        <w:t xml:space="preserve">by </w:t>
      </w:r>
      <w:r w:rsidR="00D83856" w:rsidRPr="00614A52">
        <w:rPr>
          <w:rFonts w:ascii="Gill Sans Nova" w:eastAsia="Courier New" w:hAnsi="Gill Sans Nova" w:cs="Courier New"/>
          <w:sz w:val="28"/>
          <w:szCs w:val="28"/>
        </w:rPr>
        <w:t>Sharon Ann Rowland</w:t>
      </w:r>
    </w:p>
    <w:p w14:paraId="3311486D" w14:textId="4C7B7F0A" w:rsidR="00D83856" w:rsidRDefault="00D83856" w:rsidP="009152FF">
      <w:pPr>
        <w:spacing w:line="240" w:lineRule="auto"/>
        <w:rPr>
          <w:rFonts w:ascii="Gill Sans Nova" w:eastAsia="Courier New" w:hAnsi="Gill Sans Nova" w:cs="Courier New"/>
          <w:sz w:val="24"/>
          <w:szCs w:val="24"/>
        </w:rPr>
      </w:pPr>
    </w:p>
    <w:p w14:paraId="38C57EF2" w14:textId="77777777" w:rsidR="00780CEC" w:rsidRPr="006F02B4" w:rsidRDefault="00780CEC">
      <w:pPr>
        <w:spacing w:line="240" w:lineRule="auto"/>
        <w:jc w:val="center"/>
        <w:rPr>
          <w:rFonts w:ascii="Gill Sans Nova" w:eastAsia="Courier New" w:hAnsi="Gill Sans Nova" w:cs="Courier New"/>
          <w:sz w:val="24"/>
          <w:szCs w:val="24"/>
        </w:rPr>
      </w:pPr>
      <w:bookmarkStart w:id="0" w:name="_GoBack"/>
      <w:bookmarkEnd w:id="0"/>
    </w:p>
    <w:p w14:paraId="00000006" w14:textId="14AA8BF9" w:rsidR="001F17D2" w:rsidRPr="006F02B4" w:rsidRDefault="00BA3D3E">
      <w:pPr>
        <w:spacing w:line="240" w:lineRule="auto"/>
        <w:jc w:val="center"/>
        <w:rPr>
          <w:rFonts w:ascii="Gill Sans Nova" w:eastAsia="Courier New" w:hAnsi="Gill Sans Nova" w:cs="Courier New"/>
          <w:b/>
          <w:sz w:val="24"/>
          <w:szCs w:val="24"/>
          <w:u w:val="single"/>
        </w:rPr>
      </w:pPr>
      <w:r w:rsidRPr="006F02B4">
        <w:rPr>
          <w:rFonts w:ascii="Gill Sans Nova" w:eastAsia="Courier New" w:hAnsi="Gill Sans Nova" w:cs="Courier New"/>
          <w:b/>
          <w:sz w:val="24"/>
          <w:szCs w:val="24"/>
          <w:u w:val="single"/>
        </w:rPr>
        <w:t>Logline</w:t>
      </w:r>
    </w:p>
    <w:p w14:paraId="00000007" w14:textId="77777777" w:rsidR="001F17D2" w:rsidRPr="006F02B4" w:rsidRDefault="001F17D2">
      <w:pPr>
        <w:spacing w:line="240" w:lineRule="auto"/>
        <w:jc w:val="center"/>
        <w:rPr>
          <w:rFonts w:ascii="Gill Sans Nova" w:eastAsia="Courier New" w:hAnsi="Gill Sans Nova" w:cs="Courier New"/>
          <w:b/>
          <w:sz w:val="24"/>
          <w:szCs w:val="24"/>
          <w:u w:val="single"/>
        </w:rPr>
      </w:pPr>
    </w:p>
    <w:p w14:paraId="1D74D7B9" w14:textId="1F345D50" w:rsidR="00122A6A" w:rsidRDefault="006F02B4" w:rsidP="007370E4">
      <w:pPr>
        <w:jc w:val="both"/>
        <w:rPr>
          <w:rFonts w:ascii="Gill Sans Nova" w:hAnsi="Gill Sans Nova"/>
        </w:rPr>
      </w:pPr>
      <w:r w:rsidRPr="006F02B4">
        <w:rPr>
          <w:rFonts w:ascii="Gill Sans Nova" w:hAnsi="Gill Sans Nova"/>
        </w:rPr>
        <w:t>A recurring, prophetic dream compels Astara, a Psychic Precog to invite an eclectic group of friends with whom she shared an intense contact experience in 2012, to celebrate and watch the official opening ceremony of the first permanent portal to a parallel world. </w:t>
      </w:r>
    </w:p>
    <w:p w14:paraId="36EC762B" w14:textId="77777777" w:rsidR="007370E4" w:rsidRDefault="007370E4" w:rsidP="007370E4">
      <w:pPr>
        <w:jc w:val="both"/>
        <w:rPr>
          <w:rFonts w:ascii="Gill Sans Nova" w:eastAsia="Courier New" w:hAnsi="Gill Sans Nova" w:cs="Courier New"/>
          <w:b/>
          <w:sz w:val="24"/>
          <w:szCs w:val="24"/>
          <w:u w:val="single"/>
        </w:rPr>
      </w:pPr>
    </w:p>
    <w:p w14:paraId="45EE183A" w14:textId="4F236F62" w:rsidR="00430F2C" w:rsidRPr="009152FF" w:rsidRDefault="00D83856">
      <w:pPr>
        <w:spacing w:line="240" w:lineRule="auto"/>
        <w:jc w:val="center"/>
        <w:rPr>
          <w:rFonts w:ascii="Gill Sans Nova" w:eastAsia="Courier New" w:hAnsi="Gill Sans Nova" w:cs="Courier New"/>
          <w:b/>
          <w:sz w:val="24"/>
          <w:szCs w:val="24"/>
          <w:u w:val="single"/>
        </w:rPr>
      </w:pPr>
      <w:r w:rsidRPr="009152FF">
        <w:rPr>
          <w:rFonts w:ascii="Gill Sans Nova" w:eastAsia="Courier New" w:hAnsi="Gill Sans Nova" w:cs="Courier New"/>
          <w:b/>
          <w:sz w:val="24"/>
          <w:szCs w:val="24"/>
          <w:u w:val="single"/>
        </w:rPr>
        <w:t>Act I</w:t>
      </w:r>
    </w:p>
    <w:p w14:paraId="00000016" w14:textId="5A2449E0" w:rsidR="001F17D2" w:rsidRPr="009152FF" w:rsidRDefault="00A157F8">
      <w:pPr>
        <w:spacing w:line="240" w:lineRule="auto"/>
        <w:jc w:val="center"/>
        <w:rPr>
          <w:rFonts w:ascii="Gill Sans Nova" w:eastAsia="Courier New" w:hAnsi="Gill Sans Nova" w:cs="Courier New"/>
          <w:sz w:val="24"/>
          <w:szCs w:val="24"/>
        </w:rPr>
      </w:pPr>
      <w:r w:rsidRPr="009152FF">
        <w:rPr>
          <w:rFonts w:ascii="Gill Sans Nova" w:eastAsia="Courier New" w:hAnsi="Gill Sans Nova" w:cs="Courier New"/>
          <w:sz w:val="24"/>
          <w:szCs w:val="24"/>
        </w:rPr>
        <w:t>(</w:t>
      </w:r>
      <w:r w:rsidR="00430F2C" w:rsidRPr="009152FF">
        <w:rPr>
          <w:rFonts w:ascii="Gill Sans Nova" w:eastAsia="Courier New" w:hAnsi="Gill Sans Nova" w:cs="Courier New"/>
          <w:sz w:val="24"/>
          <w:szCs w:val="24"/>
        </w:rPr>
        <w:t>Introduction + Inciting Incident</w:t>
      </w:r>
      <w:r w:rsidRPr="009152FF">
        <w:rPr>
          <w:rFonts w:ascii="Gill Sans Nova" w:eastAsia="Courier New" w:hAnsi="Gill Sans Nova" w:cs="Courier New"/>
          <w:sz w:val="24"/>
          <w:szCs w:val="24"/>
        </w:rPr>
        <w:t>)</w:t>
      </w:r>
    </w:p>
    <w:p w14:paraId="4B338F46" w14:textId="77777777" w:rsidR="00803F2F" w:rsidRPr="009152FF" w:rsidRDefault="00803F2F" w:rsidP="00803F2F"/>
    <w:p w14:paraId="1680D228" w14:textId="50F1857E" w:rsidR="009979FC" w:rsidRPr="009152FF" w:rsidRDefault="00E44B15" w:rsidP="009152FF">
      <w:pPr>
        <w:spacing w:after="120"/>
        <w:jc w:val="both"/>
        <w:rPr>
          <w:rFonts w:ascii="Gill Sans Nova" w:hAnsi="Gill Sans Nova"/>
        </w:rPr>
      </w:pPr>
      <w:r w:rsidRPr="009152FF">
        <w:rPr>
          <w:rFonts w:ascii="Gill Sans Nova" w:hAnsi="Gill Sans Nova"/>
        </w:rPr>
        <w:t>It’s October 2019, and a g</w:t>
      </w:r>
      <w:r w:rsidR="009979FC" w:rsidRPr="009152FF">
        <w:rPr>
          <w:rFonts w:ascii="Gill Sans Nova" w:hAnsi="Gill Sans Nova"/>
        </w:rPr>
        <w:t xml:space="preserve">roup of old friends </w:t>
      </w:r>
      <w:r w:rsidRPr="009152FF">
        <w:rPr>
          <w:rFonts w:ascii="Gill Sans Nova" w:hAnsi="Gill Sans Nova"/>
        </w:rPr>
        <w:t>has gathered</w:t>
      </w:r>
      <w:r w:rsidR="00F034CB" w:rsidRPr="009152FF">
        <w:rPr>
          <w:rFonts w:ascii="Gill Sans Nova" w:hAnsi="Gill Sans Nova"/>
        </w:rPr>
        <w:t xml:space="preserve"> at Astara’s farmhouse on Peel Island</w:t>
      </w:r>
      <w:r w:rsidRPr="009152FF">
        <w:rPr>
          <w:rFonts w:ascii="Gill Sans Nova" w:hAnsi="Gill Sans Nova"/>
        </w:rPr>
        <w:t xml:space="preserve"> to watch the opening ceremony of humanities first permanent </w:t>
      </w:r>
      <w:r w:rsidR="00F034CB" w:rsidRPr="009152FF">
        <w:rPr>
          <w:rFonts w:ascii="Gill Sans Nova" w:hAnsi="Gill Sans Nova"/>
        </w:rPr>
        <w:t>doorway</w:t>
      </w:r>
      <w:r w:rsidR="00AE7E68" w:rsidRPr="009152FF">
        <w:rPr>
          <w:rFonts w:ascii="Gill Sans Nova" w:hAnsi="Gill Sans Nova"/>
        </w:rPr>
        <w:t xml:space="preserve"> (aka </w:t>
      </w:r>
      <w:r w:rsidR="00F034CB" w:rsidRPr="009152FF">
        <w:rPr>
          <w:rFonts w:ascii="Gill Sans Nova" w:hAnsi="Gill Sans Nova"/>
        </w:rPr>
        <w:t>portal</w:t>
      </w:r>
      <w:r w:rsidR="00AE7E68" w:rsidRPr="009152FF">
        <w:rPr>
          <w:rFonts w:ascii="Gill Sans Nova" w:hAnsi="Gill Sans Nova"/>
        </w:rPr>
        <w:t>)</w:t>
      </w:r>
      <w:r w:rsidRPr="009152FF">
        <w:rPr>
          <w:rFonts w:ascii="Gill Sans Nova" w:hAnsi="Gill Sans Nova"/>
        </w:rPr>
        <w:t xml:space="preserve"> to a parallel Earth. </w:t>
      </w:r>
      <w:r w:rsidR="009240D9" w:rsidRPr="009152FF">
        <w:rPr>
          <w:rFonts w:ascii="Gill Sans Nova" w:hAnsi="Gill Sans Nova"/>
        </w:rPr>
        <w:t>The friends</w:t>
      </w:r>
      <w:r w:rsidRPr="009152FF">
        <w:rPr>
          <w:rFonts w:ascii="Gill Sans Nova" w:hAnsi="Gill Sans Nova"/>
        </w:rPr>
        <w:t xml:space="preserve"> </w:t>
      </w:r>
      <w:r w:rsidR="009979FC" w:rsidRPr="009152FF">
        <w:rPr>
          <w:rFonts w:ascii="Gill Sans Nova" w:hAnsi="Gill Sans Nova"/>
        </w:rPr>
        <w:t>shar</w:t>
      </w:r>
      <w:r w:rsidR="009240D9" w:rsidRPr="009152FF">
        <w:rPr>
          <w:rFonts w:ascii="Gill Sans Nova" w:hAnsi="Gill Sans Nova"/>
        </w:rPr>
        <w:t>e</w:t>
      </w:r>
      <w:r w:rsidR="009979FC" w:rsidRPr="009152FF">
        <w:rPr>
          <w:rFonts w:ascii="Gill Sans Nova" w:hAnsi="Gill Sans Nova"/>
        </w:rPr>
        <w:t xml:space="preserve"> food and wine around a table</w:t>
      </w:r>
      <w:r w:rsidRPr="009152FF">
        <w:rPr>
          <w:rFonts w:ascii="Gill Sans Nova" w:hAnsi="Gill Sans Nova"/>
        </w:rPr>
        <w:t xml:space="preserve">, </w:t>
      </w:r>
      <w:r w:rsidR="00076E97" w:rsidRPr="009152FF">
        <w:rPr>
          <w:rFonts w:ascii="Gill Sans Nova" w:hAnsi="Gill Sans Nova"/>
        </w:rPr>
        <w:t xml:space="preserve">as </w:t>
      </w:r>
      <w:r w:rsidRPr="009152FF">
        <w:rPr>
          <w:rFonts w:ascii="Gill Sans Nova" w:hAnsi="Gill Sans Nova"/>
        </w:rPr>
        <w:t xml:space="preserve">our protagonist Astara </w:t>
      </w:r>
      <w:r w:rsidR="00076E97" w:rsidRPr="009152FF">
        <w:rPr>
          <w:rFonts w:ascii="Gill Sans Nova" w:hAnsi="Gill Sans Nova"/>
        </w:rPr>
        <w:t xml:space="preserve">reads </w:t>
      </w:r>
      <w:r w:rsidRPr="009152FF">
        <w:rPr>
          <w:rFonts w:ascii="Gill Sans Nova" w:hAnsi="Gill Sans Nova"/>
        </w:rPr>
        <w:t xml:space="preserve">the following </w:t>
      </w:r>
      <w:r w:rsidR="00076E97" w:rsidRPr="009152FF">
        <w:rPr>
          <w:rFonts w:ascii="Gill Sans Nova" w:hAnsi="Gill Sans Nova"/>
        </w:rPr>
        <w:t xml:space="preserve">introductory </w:t>
      </w:r>
      <w:r w:rsidRPr="009152FF">
        <w:rPr>
          <w:rFonts w:ascii="Gill Sans Nova" w:hAnsi="Gill Sans Nova"/>
        </w:rPr>
        <w:t>voice-over:</w:t>
      </w:r>
      <w:r w:rsidR="009979FC" w:rsidRPr="009152FF">
        <w:rPr>
          <w:rFonts w:ascii="Gill Sans Nova" w:hAnsi="Gill Sans Nova"/>
        </w:rPr>
        <w:t xml:space="preserve"> </w:t>
      </w:r>
    </w:p>
    <w:p w14:paraId="0EDFB142" w14:textId="000323F0" w:rsidR="002408B6" w:rsidRPr="009152FF" w:rsidRDefault="009979FC" w:rsidP="009152FF">
      <w:pPr>
        <w:spacing w:after="180"/>
        <w:ind w:left="720"/>
        <w:jc w:val="both"/>
        <w:rPr>
          <w:rFonts w:ascii="Gill Sans Nova" w:hAnsi="Gill Sans Nova"/>
        </w:rPr>
      </w:pPr>
      <w:r w:rsidRPr="009152FF">
        <w:rPr>
          <w:rFonts w:ascii="Gill Sans Nova" w:hAnsi="Gill Sans Nova"/>
        </w:rPr>
        <w:t xml:space="preserve">Welcome to Peel Island and Honey Bee Farm, my home since 2012, shortly after I shared an intense contact experience with five-(5) of my closest friends... This is </w:t>
      </w:r>
      <w:r w:rsidRPr="009152FF">
        <w:rPr>
          <w:rFonts w:ascii="Gill Sans Nova" w:hAnsi="Gill Sans Nova"/>
          <w:b/>
        </w:rPr>
        <w:t>Barb</w:t>
      </w:r>
      <w:r w:rsidRPr="009152FF">
        <w:rPr>
          <w:rFonts w:ascii="Gill Sans Nova" w:hAnsi="Gill Sans Nova"/>
        </w:rPr>
        <w:t>, my best friend. A devoted wife, mother, and sister. An empathic healer who still believes she can make a difference as a Registered Nurse Administrator inside the big pharma beast</w:t>
      </w:r>
      <w:r w:rsidR="000D114D" w:rsidRPr="009152FF">
        <w:rPr>
          <w:rFonts w:ascii="Gill Sans Nova" w:hAnsi="Gill Sans Nova"/>
        </w:rPr>
        <w:t>..</w:t>
      </w:r>
      <w:r w:rsidRPr="009152FF">
        <w:rPr>
          <w:rFonts w:ascii="Gill Sans Nova" w:hAnsi="Gill Sans Nova"/>
        </w:rPr>
        <w:t xml:space="preserve">. </w:t>
      </w:r>
      <w:r w:rsidRPr="009152FF">
        <w:rPr>
          <w:rFonts w:ascii="Gill Sans Nova" w:hAnsi="Gill Sans Nova"/>
          <w:b/>
        </w:rPr>
        <w:t>Rob</w:t>
      </w:r>
      <w:r w:rsidRPr="009152FF">
        <w:rPr>
          <w:rFonts w:ascii="Gill Sans Nova" w:hAnsi="Gill Sans Nova"/>
        </w:rPr>
        <w:t>, a gifted engineer and I’m told lover, who spends more time womanising, than working on his engineering start-up firm, and tragically the husband of my best friend</w:t>
      </w:r>
      <w:r w:rsidR="000D114D" w:rsidRPr="009152FF">
        <w:rPr>
          <w:rFonts w:ascii="Gill Sans Nova" w:hAnsi="Gill Sans Nova"/>
        </w:rPr>
        <w:t>…</w:t>
      </w:r>
      <w:r w:rsidRPr="009152FF">
        <w:rPr>
          <w:rFonts w:ascii="Gill Sans Nova" w:hAnsi="Gill Sans Nova"/>
        </w:rPr>
        <w:t xml:space="preserve"> And then there’s </w:t>
      </w:r>
      <w:r w:rsidRPr="009152FF">
        <w:rPr>
          <w:rFonts w:ascii="Gill Sans Nova" w:hAnsi="Gill Sans Nova"/>
          <w:b/>
        </w:rPr>
        <w:t>Sarah</w:t>
      </w:r>
      <w:r w:rsidRPr="009152FF">
        <w:rPr>
          <w:rFonts w:ascii="Gill Sans Nova" w:hAnsi="Gill Sans Nova"/>
        </w:rPr>
        <w:t>, Barb’s sister, a denier, a sceptic, and the only one amongst us that refuses to accept what happened all those years ago</w:t>
      </w:r>
      <w:r w:rsidR="000D114D" w:rsidRPr="009152FF">
        <w:rPr>
          <w:rFonts w:ascii="Gill Sans Nova" w:hAnsi="Gill Sans Nova"/>
        </w:rPr>
        <w:t>. S</w:t>
      </w:r>
      <w:r w:rsidRPr="009152FF">
        <w:rPr>
          <w:rFonts w:ascii="Gill Sans Nova" w:hAnsi="Gill Sans Nova"/>
        </w:rPr>
        <w:t xml:space="preserve">he is Rob’s current lover, and my husband John’s last research assistant. Her life-long obsession with John still affects me to this day… </w:t>
      </w:r>
      <w:r w:rsidRPr="009152FF">
        <w:rPr>
          <w:rFonts w:ascii="Gill Sans Nova" w:hAnsi="Gill Sans Nova"/>
          <w:b/>
        </w:rPr>
        <w:t>Michael</w:t>
      </w:r>
      <w:r w:rsidRPr="009152FF">
        <w:rPr>
          <w:rFonts w:ascii="Gill Sans Nova" w:hAnsi="Gill Sans Nova"/>
        </w:rPr>
        <w:t>, my one friend who never lets the truth get in the way of a good story. He turned his back on real journalism, to seek out ghouls, extra-terrestrials and ratings on his ‘Shades of the Unusual’ weekly TV show. His unrequited love for Sarah difficult for all of us to stomach due to her clinical indifference</w:t>
      </w:r>
      <w:r w:rsidR="000D114D" w:rsidRPr="009152FF">
        <w:rPr>
          <w:rFonts w:ascii="Gill Sans Nova" w:hAnsi="Gill Sans Nova"/>
        </w:rPr>
        <w:t>…</w:t>
      </w:r>
      <w:r w:rsidRPr="009152FF">
        <w:rPr>
          <w:rFonts w:ascii="Gill Sans Nova" w:hAnsi="Gill Sans Nova"/>
        </w:rPr>
        <w:t xml:space="preserve"> And here is our progeny, my daughter </w:t>
      </w:r>
      <w:r w:rsidRPr="009152FF">
        <w:rPr>
          <w:rFonts w:ascii="Gill Sans Nova" w:hAnsi="Gill Sans Nova"/>
          <w:b/>
        </w:rPr>
        <w:t>Courtney</w:t>
      </w:r>
      <w:r w:rsidRPr="009152FF">
        <w:rPr>
          <w:rFonts w:ascii="Gill Sans Nova" w:hAnsi="Gill Sans Nova"/>
        </w:rPr>
        <w:t xml:space="preserve">, a Psychology graduate about to kick off her career in the outback. And </w:t>
      </w:r>
      <w:r w:rsidRPr="009152FF">
        <w:rPr>
          <w:rFonts w:ascii="Gill Sans Nova" w:hAnsi="Gill Sans Nova"/>
          <w:b/>
        </w:rPr>
        <w:t>Max</w:t>
      </w:r>
      <w:r w:rsidRPr="009152FF">
        <w:rPr>
          <w:rFonts w:ascii="Gill Sans Nova" w:hAnsi="Gill Sans Nova"/>
        </w:rPr>
        <w:t xml:space="preserve">, son to Barb and Rob. In his final year of Engineering, but already working a few mornings each week with his father in their start-up. Oblivious to his father’s deceit… There is one person missing, my husband John. He was a good man, a talented physicist who worked in quantum mechanics, some say a genius, a voracious reader, self-taught electrician, carpenter, farmer, and at the end, a conspiracist and prepper. His stockpiling of food and other necessities making him legendary amongst our fellow islanders - he disappeared in 2012, the last time this group was all together… And who am I? I’m your host </w:t>
      </w:r>
      <w:r w:rsidRPr="009152FF">
        <w:rPr>
          <w:rFonts w:ascii="Gill Sans Nova" w:hAnsi="Gill Sans Nova"/>
          <w:b/>
        </w:rPr>
        <w:t>Astara</w:t>
      </w:r>
      <w:r w:rsidRPr="009152FF">
        <w:rPr>
          <w:rFonts w:ascii="Gill Sans Nova" w:hAnsi="Gill Sans Nova"/>
        </w:rPr>
        <w:t xml:space="preserve">. I’m referred to as a Psychic Precog which means that I have the sight… the ability to see what is going to happen prior to the event unfolding, sometimes it comes as a vision, other times as a dream, even a nightmare... but when it comes I listen… And tonight, </w:t>
      </w:r>
      <w:r w:rsidRPr="009152FF">
        <w:rPr>
          <w:rFonts w:ascii="Gill Sans Nova" w:hAnsi="Gill Sans Nova"/>
          <w:b/>
        </w:rPr>
        <w:t xml:space="preserve">my personal Doomsday Clock is set to </w:t>
      </w:r>
      <w:r w:rsidR="00F034CB" w:rsidRPr="009152FF">
        <w:rPr>
          <w:rFonts w:ascii="Gill Sans Nova" w:hAnsi="Gill Sans Nova"/>
          <w:b/>
        </w:rPr>
        <w:t>MIDNIGHT</w:t>
      </w:r>
      <w:r w:rsidRPr="009152FF">
        <w:rPr>
          <w:rFonts w:ascii="Gill Sans Nova" w:hAnsi="Gill Sans Nova"/>
          <w:b/>
        </w:rPr>
        <w:t>!</w:t>
      </w:r>
    </w:p>
    <w:p w14:paraId="12078153" w14:textId="7D9486D3" w:rsidR="00B327A8" w:rsidRPr="009152FF" w:rsidRDefault="00E44B15" w:rsidP="009152FF">
      <w:pPr>
        <w:spacing w:after="120"/>
        <w:jc w:val="both"/>
        <w:rPr>
          <w:rFonts w:ascii="Gill Sans Nova" w:hAnsi="Gill Sans Nova"/>
        </w:rPr>
      </w:pPr>
      <w:r w:rsidRPr="009152FF">
        <w:rPr>
          <w:rFonts w:ascii="Gill Sans Nova" w:hAnsi="Gill Sans Nova"/>
        </w:rPr>
        <w:t xml:space="preserve">Following the basic introductions, the friends </w:t>
      </w:r>
      <w:r w:rsidR="00F034CB" w:rsidRPr="009152FF">
        <w:rPr>
          <w:rFonts w:ascii="Gill Sans Nova" w:hAnsi="Gill Sans Nova"/>
        </w:rPr>
        <w:t xml:space="preserve">relocate to Astara’s media room and </w:t>
      </w:r>
      <w:r w:rsidRPr="009152FF">
        <w:rPr>
          <w:rFonts w:ascii="Gill Sans Nova" w:hAnsi="Gill Sans Nova"/>
        </w:rPr>
        <w:t>watch the Opening Ceremony</w:t>
      </w:r>
      <w:r w:rsidR="00076E97" w:rsidRPr="009152FF">
        <w:rPr>
          <w:rFonts w:ascii="Gill Sans Nova" w:hAnsi="Gill Sans Nova"/>
        </w:rPr>
        <w:t xml:space="preserve"> broadcast</w:t>
      </w:r>
      <w:r w:rsidRPr="009152FF">
        <w:rPr>
          <w:rFonts w:ascii="Gill Sans Nova" w:hAnsi="Gill Sans Nova"/>
        </w:rPr>
        <w:t>.</w:t>
      </w:r>
      <w:r w:rsidR="00A157F8" w:rsidRPr="009152FF">
        <w:rPr>
          <w:rFonts w:ascii="Gill Sans Nova" w:hAnsi="Gill Sans Nova"/>
        </w:rPr>
        <w:t xml:space="preserve"> </w:t>
      </w:r>
      <w:r w:rsidR="00F034CB" w:rsidRPr="009152FF">
        <w:rPr>
          <w:rFonts w:ascii="Gill Sans Nova" w:hAnsi="Gill Sans Nova"/>
        </w:rPr>
        <w:t xml:space="preserve">At this time, we become aware that Sarah blames Astara for John’s disappearance, and that she dated John in their first year of University. She believes that John would have married her, had Astara never crossed his path. The </w:t>
      </w:r>
      <w:r w:rsidR="00076E97" w:rsidRPr="009152FF">
        <w:rPr>
          <w:rFonts w:ascii="Gill Sans Nova" w:hAnsi="Gill Sans Nova"/>
        </w:rPr>
        <w:t xml:space="preserve">television shows </w:t>
      </w:r>
      <w:r w:rsidR="00A735C4" w:rsidRPr="009152FF">
        <w:rPr>
          <w:rFonts w:ascii="Gill Sans Nova" w:hAnsi="Gill Sans Nova"/>
        </w:rPr>
        <w:t>the portal is opened successfully, stabilising within moments. Astara react</w:t>
      </w:r>
      <w:r w:rsidR="00076E97" w:rsidRPr="009152FF">
        <w:rPr>
          <w:rFonts w:ascii="Gill Sans Nova" w:hAnsi="Gill Sans Nova"/>
        </w:rPr>
        <w:t>s</w:t>
      </w:r>
      <w:r w:rsidR="00A735C4" w:rsidRPr="009152FF">
        <w:rPr>
          <w:rFonts w:ascii="Gill Sans Nova" w:hAnsi="Gill Sans Nova"/>
        </w:rPr>
        <w:t xml:space="preserve"> to the new</w:t>
      </w:r>
      <w:r w:rsidR="00076E97" w:rsidRPr="009152FF">
        <w:rPr>
          <w:rFonts w:ascii="Gill Sans Nova" w:hAnsi="Gill Sans Nova"/>
        </w:rPr>
        <w:t>ly connected</w:t>
      </w:r>
      <w:r w:rsidR="00A735C4" w:rsidRPr="009152FF">
        <w:rPr>
          <w:rFonts w:ascii="Gill Sans Nova" w:hAnsi="Gill Sans Nova"/>
        </w:rPr>
        <w:t xml:space="preserve"> world’s frequency which is </w:t>
      </w:r>
      <w:r w:rsidR="00AE7E68" w:rsidRPr="009152FF">
        <w:rPr>
          <w:rFonts w:ascii="Gill Sans Nova" w:hAnsi="Gill Sans Nova"/>
        </w:rPr>
        <w:t xml:space="preserve">forcibly merging </w:t>
      </w:r>
      <w:r w:rsidR="00A735C4" w:rsidRPr="009152FF">
        <w:rPr>
          <w:rFonts w:ascii="Gill Sans Nova" w:hAnsi="Gill Sans Nova"/>
        </w:rPr>
        <w:t>with Earth’s</w:t>
      </w:r>
      <w:r w:rsidR="00076E97" w:rsidRPr="009152FF">
        <w:rPr>
          <w:rFonts w:ascii="Gill Sans Nova" w:hAnsi="Gill Sans Nova"/>
        </w:rPr>
        <w:t xml:space="preserve"> known frequency</w:t>
      </w:r>
      <w:r w:rsidR="00A735C4" w:rsidRPr="009152FF">
        <w:rPr>
          <w:rFonts w:ascii="Gill Sans Nova" w:hAnsi="Gill Sans Nova"/>
        </w:rPr>
        <w:t xml:space="preserve">. </w:t>
      </w:r>
      <w:r w:rsidR="00076E97" w:rsidRPr="009152FF">
        <w:rPr>
          <w:rFonts w:ascii="Gill Sans Nova" w:hAnsi="Gill Sans Nova"/>
        </w:rPr>
        <w:t>Astara’s nonchalant</w:t>
      </w:r>
      <w:r w:rsidR="00AE7E68" w:rsidRPr="009152FF">
        <w:rPr>
          <w:rFonts w:ascii="Gill Sans Nova" w:hAnsi="Gill Sans Nova"/>
        </w:rPr>
        <w:t xml:space="preserve"> reaction </w:t>
      </w:r>
      <w:r w:rsidR="00076E97" w:rsidRPr="009152FF">
        <w:rPr>
          <w:rFonts w:ascii="Gill Sans Nova" w:hAnsi="Gill Sans Nova"/>
        </w:rPr>
        <w:t xml:space="preserve">(which is </w:t>
      </w:r>
      <w:r w:rsidR="00AE7E68" w:rsidRPr="009152FF">
        <w:rPr>
          <w:rFonts w:ascii="Gill Sans Nova" w:hAnsi="Gill Sans Nova"/>
        </w:rPr>
        <w:t xml:space="preserve">due to </w:t>
      </w:r>
      <w:r w:rsidR="00076E97" w:rsidRPr="009152FF">
        <w:rPr>
          <w:rFonts w:ascii="Gill Sans Nova" w:hAnsi="Gill Sans Nova"/>
        </w:rPr>
        <w:t xml:space="preserve">her </w:t>
      </w:r>
      <w:r w:rsidR="00AE7E68" w:rsidRPr="009152FF">
        <w:rPr>
          <w:rFonts w:ascii="Gill Sans Nova" w:hAnsi="Gill Sans Nova"/>
        </w:rPr>
        <w:t>many years of meditation</w:t>
      </w:r>
      <w:r w:rsidR="00076E97" w:rsidRPr="009152FF">
        <w:rPr>
          <w:rFonts w:ascii="Gill Sans Nova" w:hAnsi="Gill Sans Nova"/>
        </w:rPr>
        <w:t xml:space="preserve">) has </w:t>
      </w:r>
      <w:r w:rsidR="00AE7E68" w:rsidRPr="009152FF">
        <w:rPr>
          <w:rFonts w:ascii="Gill Sans Nova" w:hAnsi="Gill Sans Nova"/>
        </w:rPr>
        <w:t>allowed her to match her personal frequency to that of the Earth’s</w:t>
      </w:r>
      <w:r w:rsidR="00076E97" w:rsidRPr="009152FF">
        <w:rPr>
          <w:rFonts w:ascii="Gill Sans Nova" w:hAnsi="Gill Sans Nova"/>
        </w:rPr>
        <w:t>, however, w</w:t>
      </w:r>
      <w:r w:rsidR="00AE7E68" w:rsidRPr="009152FF">
        <w:rPr>
          <w:rFonts w:ascii="Gill Sans Nova" w:hAnsi="Gill Sans Nova"/>
        </w:rPr>
        <w:t xml:space="preserve">ith the </w:t>
      </w:r>
      <w:r w:rsidR="00A735C4" w:rsidRPr="009152FF">
        <w:rPr>
          <w:rFonts w:ascii="Gill Sans Nova" w:hAnsi="Gill Sans Nova"/>
        </w:rPr>
        <w:lastRenderedPageBreak/>
        <w:t>addition of a new dimension</w:t>
      </w:r>
      <w:r w:rsidR="00AE7E68" w:rsidRPr="009152FF">
        <w:rPr>
          <w:rFonts w:ascii="Gill Sans Nova" w:hAnsi="Gill Sans Nova"/>
        </w:rPr>
        <w:t xml:space="preserve">al </w:t>
      </w:r>
      <w:r w:rsidR="00A735C4" w:rsidRPr="009152FF">
        <w:rPr>
          <w:rFonts w:ascii="Gill Sans Nova" w:hAnsi="Gill Sans Nova"/>
        </w:rPr>
        <w:t>world</w:t>
      </w:r>
      <w:r w:rsidR="00E3603F" w:rsidRPr="009152FF">
        <w:rPr>
          <w:rFonts w:ascii="Gill Sans Nova" w:hAnsi="Gill Sans Nova"/>
        </w:rPr>
        <w:t>,</w:t>
      </w:r>
      <w:r w:rsidR="00A735C4" w:rsidRPr="009152FF">
        <w:rPr>
          <w:rFonts w:ascii="Gill Sans Nova" w:hAnsi="Gill Sans Nova"/>
        </w:rPr>
        <w:t xml:space="preserve"> </w:t>
      </w:r>
      <w:r w:rsidR="00AE7E68" w:rsidRPr="009152FF">
        <w:rPr>
          <w:rFonts w:ascii="Gill Sans Nova" w:hAnsi="Gill Sans Nova"/>
        </w:rPr>
        <w:t>she is being forced to attune her body accordingly</w:t>
      </w:r>
      <w:r w:rsidR="00A735C4" w:rsidRPr="009152FF">
        <w:rPr>
          <w:rFonts w:ascii="Gill Sans Nova" w:hAnsi="Gill Sans Nova"/>
        </w:rPr>
        <w:t xml:space="preserve">. </w:t>
      </w:r>
      <w:r w:rsidR="00AE7E68" w:rsidRPr="009152FF">
        <w:rPr>
          <w:rFonts w:ascii="Gill Sans Nova" w:hAnsi="Gill Sans Nova"/>
        </w:rPr>
        <w:t xml:space="preserve">Astara </w:t>
      </w:r>
      <w:r w:rsidR="00076E97" w:rsidRPr="009152FF">
        <w:rPr>
          <w:rFonts w:ascii="Gill Sans Nova" w:hAnsi="Gill Sans Nova"/>
        </w:rPr>
        <w:t xml:space="preserve">eventually </w:t>
      </w:r>
      <w:r w:rsidR="00AE7E68" w:rsidRPr="009152FF">
        <w:rPr>
          <w:rFonts w:ascii="Gill Sans Nova" w:hAnsi="Gill Sans Nova"/>
        </w:rPr>
        <w:t xml:space="preserve">masters the incoming frequency </w:t>
      </w:r>
      <w:r w:rsidR="00E3603F" w:rsidRPr="009152FF">
        <w:rPr>
          <w:rFonts w:ascii="Gill Sans Nova" w:hAnsi="Gill Sans Nova"/>
        </w:rPr>
        <w:t xml:space="preserve">and her body </w:t>
      </w:r>
      <w:r w:rsidR="00A735C4" w:rsidRPr="009152FF">
        <w:rPr>
          <w:rFonts w:ascii="Gill Sans Nova" w:hAnsi="Gill Sans Nova"/>
        </w:rPr>
        <w:t xml:space="preserve">attunes and </w:t>
      </w:r>
      <w:r w:rsidR="00E3603F" w:rsidRPr="009152FF">
        <w:rPr>
          <w:rFonts w:ascii="Gill Sans Nova" w:hAnsi="Gill Sans Nova"/>
        </w:rPr>
        <w:t xml:space="preserve">she </w:t>
      </w:r>
      <w:r w:rsidR="00A735C4" w:rsidRPr="009152FF">
        <w:rPr>
          <w:rFonts w:ascii="Gill Sans Nova" w:hAnsi="Gill Sans Nova"/>
        </w:rPr>
        <w:t xml:space="preserve">continues to watch the Opening Ceremony with the others. </w:t>
      </w:r>
    </w:p>
    <w:p w14:paraId="1928799B" w14:textId="09669F1A" w:rsidR="00D83856" w:rsidRPr="009152FF" w:rsidRDefault="00A735C4" w:rsidP="009152FF">
      <w:pPr>
        <w:spacing w:after="120"/>
        <w:jc w:val="both"/>
        <w:rPr>
          <w:rFonts w:ascii="Gill Sans Nova" w:hAnsi="Gill Sans Nova"/>
        </w:rPr>
      </w:pPr>
      <w:r w:rsidRPr="009152FF">
        <w:rPr>
          <w:rFonts w:ascii="Gill Sans Nova" w:hAnsi="Gill Sans Nova"/>
        </w:rPr>
        <w:t xml:space="preserve">The TV anchor </w:t>
      </w:r>
      <w:r w:rsidR="00076E97" w:rsidRPr="009152FF">
        <w:rPr>
          <w:rFonts w:ascii="Gill Sans Nova" w:hAnsi="Gill Sans Nova"/>
        </w:rPr>
        <w:t xml:space="preserve">person kicks off an </w:t>
      </w:r>
      <w:r w:rsidRPr="009152FF">
        <w:rPr>
          <w:rFonts w:ascii="Gill Sans Nova" w:hAnsi="Gill Sans Nova"/>
        </w:rPr>
        <w:t xml:space="preserve">interview </w:t>
      </w:r>
      <w:r w:rsidR="00076E97" w:rsidRPr="009152FF">
        <w:rPr>
          <w:rFonts w:ascii="Gill Sans Nova" w:hAnsi="Gill Sans Nova"/>
        </w:rPr>
        <w:t xml:space="preserve">with </w:t>
      </w:r>
      <w:r w:rsidRPr="009152FF">
        <w:rPr>
          <w:rFonts w:ascii="Gill Sans Nova" w:hAnsi="Gill Sans Nova"/>
        </w:rPr>
        <w:t xml:space="preserve">Professor Janis, the Head of the Doppelganger Project about the convergence </w:t>
      </w:r>
      <w:r w:rsidR="00076E97" w:rsidRPr="009152FF">
        <w:rPr>
          <w:rFonts w:ascii="Gill Sans Nova" w:hAnsi="Gill Sans Nova"/>
        </w:rPr>
        <w:t xml:space="preserve">and possible repercussions </w:t>
      </w:r>
      <w:r w:rsidRPr="009152FF">
        <w:rPr>
          <w:rFonts w:ascii="Gill Sans Nova" w:hAnsi="Gill Sans Nova"/>
        </w:rPr>
        <w:t xml:space="preserve">of </w:t>
      </w:r>
      <w:r w:rsidR="00076E97" w:rsidRPr="009152FF">
        <w:rPr>
          <w:rFonts w:ascii="Gill Sans Nova" w:hAnsi="Gill Sans Nova"/>
        </w:rPr>
        <w:t xml:space="preserve">merging </w:t>
      </w:r>
      <w:r w:rsidRPr="009152FF">
        <w:rPr>
          <w:rFonts w:ascii="Gill Sans Nova" w:hAnsi="Gill Sans Nova"/>
        </w:rPr>
        <w:t xml:space="preserve">both worlds. Sarah points out that both she and John knew Professor Janis, and that he stole his </w:t>
      </w:r>
      <w:r w:rsidR="00076E97" w:rsidRPr="009152FF">
        <w:rPr>
          <w:rFonts w:ascii="Gill Sans Nova" w:hAnsi="Gill Sans Nova"/>
        </w:rPr>
        <w:t>current position</w:t>
      </w:r>
      <w:r w:rsidRPr="009152FF">
        <w:rPr>
          <w:rFonts w:ascii="Gill Sans Nova" w:hAnsi="Gill Sans Nova"/>
        </w:rPr>
        <w:t xml:space="preserve"> at CERN from John. She remarks that he has a reputation for being eccentric, and a little mad at times. Only a couple of questions into the interview and the Professor begins to look distracted. </w:t>
      </w:r>
      <w:r w:rsidR="00B327A8" w:rsidRPr="009152FF">
        <w:rPr>
          <w:rFonts w:ascii="Gill Sans Nova" w:hAnsi="Gill Sans Nova"/>
        </w:rPr>
        <w:t xml:space="preserve">The coverage on TV in the background shows distressed scientists, yelling, screaming and then an eerie silence </w:t>
      </w:r>
      <w:r w:rsidRPr="009152FF">
        <w:rPr>
          <w:rFonts w:ascii="Gill Sans Nova" w:hAnsi="Gill Sans Nova"/>
        </w:rPr>
        <w:t>as the</w:t>
      </w:r>
      <w:r w:rsidR="00B327A8" w:rsidRPr="009152FF">
        <w:rPr>
          <w:rFonts w:ascii="Gill Sans Nova" w:hAnsi="Gill Sans Nova"/>
        </w:rPr>
        <w:t xml:space="preserve"> screen freeze</w:t>
      </w:r>
      <w:r w:rsidRPr="009152FF">
        <w:rPr>
          <w:rFonts w:ascii="Gill Sans Nova" w:hAnsi="Gill Sans Nova"/>
        </w:rPr>
        <w:t>s</w:t>
      </w:r>
      <w:r w:rsidR="00B327A8" w:rsidRPr="009152FF">
        <w:rPr>
          <w:rFonts w:ascii="Gill Sans Nova" w:hAnsi="Gill Sans Nova"/>
        </w:rPr>
        <w:t xml:space="preserve">. </w:t>
      </w:r>
      <w:r w:rsidRPr="009152FF">
        <w:rPr>
          <w:rFonts w:ascii="Gill Sans Nova" w:hAnsi="Gill Sans Nova"/>
        </w:rPr>
        <w:t xml:space="preserve">The connection between the two worlds has </w:t>
      </w:r>
      <w:r w:rsidR="00AE7E68" w:rsidRPr="009152FF">
        <w:rPr>
          <w:rFonts w:ascii="Gill Sans Nova" w:hAnsi="Gill Sans Nova"/>
        </w:rPr>
        <w:t>fractured and</w:t>
      </w:r>
      <w:r w:rsidRPr="009152FF">
        <w:rPr>
          <w:rFonts w:ascii="Gill Sans Nova" w:hAnsi="Gill Sans Nova"/>
        </w:rPr>
        <w:t xml:space="preserve"> </w:t>
      </w:r>
      <w:r w:rsidR="00076E97" w:rsidRPr="009152FF">
        <w:rPr>
          <w:rFonts w:ascii="Gill Sans Nova" w:hAnsi="Gill Sans Nova"/>
        </w:rPr>
        <w:t>is starting</w:t>
      </w:r>
      <w:r w:rsidRPr="009152FF">
        <w:rPr>
          <w:rFonts w:ascii="Gill Sans Nova" w:hAnsi="Gill Sans Nova"/>
        </w:rPr>
        <w:t xml:space="preserve"> to disintegrate visibly. </w:t>
      </w:r>
      <w:r w:rsidR="00B327A8" w:rsidRPr="009152FF">
        <w:rPr>
          <w:rFonts w:ascii="Gill Sans Nova" w:hAnsi="Gill Sans Nova"/>
        </w:rPr>
        <w:t xml:space="preserve">The TV </w:t>
      </w:r>
      <w:r w:rsidRPr="009152FF">
        <w:rPr>
          <w:rFonts w:ascii="Gill Sans Nova" w:hAnsi="Gill Sans Nova"/>
        </w:rPr>
        <w:t>anchor</w:t>
      </w:r>
      <w:r w:rsidR="00076E97" w:rsidRPr="009152FF">
        <w:rPr>
          <w:rFonts w:ascii="Gill Sans Nova" w:hAnsi="Gill Sans Nova"/>
        </w:rPr>
        <w:t xml:space="preserve"> person</w:t>
      </w:r>
      <w:r w:rsidR="00B327A8" w:rsidRPr="009152FF">
        <w:rPr>
          <w:rFonts w:ascii="Gill Sans Nova" w:hAnsi="Gill Sans Nova"/>
        </w:rPr>
        <w:t xml:space="preserve"> loses the </w:t>
      </w:r>
      <w:r w:rsidR="00A72510" w:rsidRPr="009152FF">
        <w:rPr>
          <w:rFonts w:ascii="Gill Sans Nova" w:hAnsi="Gill Sans Nova"/>
        </w:rPr>
        <w:t>link to CERN</w:t>
      </w:r>
      <w:r w:rsidRPr="009152FF">
        <w:rPr>
          <w:rFonts w:ascii="Gill Sans Nova" w:hAnsi="Gill Sans Nova"/>
        </w:rPr>
        <w:t xml:space="preserve"> completely and begins to apologise to the watching audience. </w:t>
      </w:r>
      <w:r w:rsidR="00AE7E68" w:rsidRPr="009152FF">
        <w:rPr>
          <w:rFonts w:ascii="Gill Sans Nova" w:hAnsi="Gill Sans Nova"/>
        </w:rPr>
        <w:t>Barb</w:t>
      </w:r>
      <w:r w:rsidRPr="009152FF">
        <w:rPr>
          <w:rFonts w:ascii="Gill Sans Nova" w:hAnsi="Gill Sans Nova"/>
        </w:rPr>
        <w:t xml:space="preserve"> suddenly gets up, and starts to rub her arms, she is having a similar reaction to the disintegration of the link between worlds, that Astara had earlier when it opened. </w:t>
      </w:r>
      <w:r w:rsidR="00AE7E68" w:rsidRPr="009152FF">
        <w:rPr>
          <w:rFonts w:ascii="Gill Sans Nova" w:hAnsi="Gill Sans Nova"/>
        </w:rPr>
        <w:t xml:space="preserve">Unlike Astara however, </w:t>
      </w:r>
      <w:r w:rsidR="00A72510" w:rsidRPr="009152FF">
        <w:rPr>
          <w:rFonts w:ascii="Gill Sans Nova" w:hAnsi="Gill Sans Nova"/>
        </w:rPr>
        <w:t xml:space="preserve">Barb </w:t>
      </w:r>
      <w:r w:rsidR="00AE7E68" w:rsidRPr="009152FF">
        <w:rPr>
          <w:rFonts w:ascii="Gill Sans Nova" w:hAnsi="Gill Sans Nova"/>
        </w:rPr>
        <w:t xml:space="preserve">can’t handle the energy discharge and starts to panic. </w:t>
      </w:r>
      <w:r w:rsidR="00B81746" w:rsidRPr="009152FF">
        <w:rPr>
          <w:rFonts w:ascii="Gill Sans Nova" w:hAnsi="Gill Sans Nova"/>
        </w:rPr>
        <w:t>The TV anchor</w:t>
      </w:r>
      <w:r w:rsidR="00076E97" w:rsidRPr="009152FF">
        <w:rPr>
          <w:rFonts w:ascii="Gill Sans Nova" w:hAnsi="Gill Sans Nova"/>
        </w:rPr>
        <w:t xml:space="preserve"> </w:t>
      </w:r>
      <w:r w:rsidR="00B81746" w:rsidRPr="009152FF">
        <w:rPr>
          <w:rFonts w:ascii="Gill Sans Nova" w:hAnsi="Gill Sans Nova"/>
        </w:rPr>
        <w:t xml:space="preserve">person </w:t>
      </w:r>
      <w:r w:rsidR="00AE7E68" w:rsidRPr="009152FF">
        <w:rPr>
          <w:rFonts w:ascii="Gill Sans Nova" w:hAnsi="Gill Sans Nova"/>
        </w:rPr>
        <w:t xml:space="preserve">provides an update regarding a </w:t>
      </w:r>
      <w:r w:rsidR="00B81746" w:rsidRPr="009152FF">
        <w:rPr>
          <w:rFonts w:ascii="Gill Sans Nova" w:hAnsi="Gill Sans Nova"/>
        </w:rPr>
        <w:t xml:space="preserve">large gravitational </w:t>
      </w:r>
      <w:r w:rsidR="00AE7E68" w:rsidRPr="009152FF">
        <w:rPr>
          <w:rFonts w:ascii="Gill Sans Nova" w:hAnsi="Gill Sans Nova"/>
        </w:rPr>
        <w:t xml:space="preserve">energy </w:t>
      </w:r>
      <w:r w:rsidR="00B81746" w:rsidRPr="009152FF">
        <w:rPr>
          <w:rFonts w:ascii="Gill Sans Nova" w:hAnsi="Gill Sans Nova"/>
        </w:rPr>
        <w:t xml:space="preserve">wave </w:t>
      </w:r>
      <w:r w:rsidR="00AE7E68" w:rsidRPr="009152FF">
        <w:rPr>
          <w:rFonts w:ascii="Gill Sans Nova" w:hAnsi="Gill Sans Nova"/>
        </w:rPr>
        <w:t xml:space="preserve">that is causing the mass </w:t>
      </w:r>
      <w:r w:rsidR="00B81746" w:rsidRPr="009152FF">
        <w:rPr>
          <w:rFonts w:ascii="Gill Sans Nova" w:hAnsi="Gill Sans Nova"/>
        </w:rPr>
        <w:t xml:space="preserve">communications failure at </w:t>
      </w:r>
      <w:r w:rsidR="00AE7E68" w:rsidRPr="009152FF">
        <w:rPr>
          <w:rFonts w:ascii="Gill Sans Nova" w:hAnsi="Gill Sans Nova"/>
        </w:rPr>
        <w:t>CERN</w:t>
      </w:r>
      <w:r w:rsidR="00076E97" w:rsidRPr="009152FF">
        <w:rPr>
          <w:rFonts w:ascii="Gill Sans Nova" w:hAnsi="Gill Sans Nova"/>
        </w:rPr>
        <w:t xml:space="preserve">, she also makes her </w:t>
      </w:r>
      <w:r w:rsidR="00AE7E68" w:rsidRPr="009152FF">
        <w:rPr>
          <w:rFonts w:ascii="Gill Sans Nova" w:hAnsi="Gill Sans Nova"/>
        </w:rPr>
        <w:t xml:space="preserve">audience aware that </w:t>
      </w:r>
      <w:r w:rsidR="00B81746" w:rsidRPr="009152FF">
        <w:rPr>
          <w:rFonts w:ascii="Gill Sans Nova" w:hAnsi="Gill Sans Nova"/>
        </w:rPr>
        <w:t>several blackouts are rolling across parts of the Asian and South American continents.</w:t>
      </w:r>
      <w:r w:rsidR="00AE7E68" w:rsidRPr="009152FF">
        <w:rPr>
          <w:rFonts w:ascii="Gill Sans Nova" w:hAnsi="Gill Sans Nova"/>
        </w:rPr>
        <w:t xml:space="preserve"> Barb </w:t>
      </w:r>
      <w:r w:rsidR="00076E97" w:rsidRPr="009152FF">
        <w:rPr>
          <w:rFonts w:ascii="Gill Sans Nova" w:hAnsi="Gill Sans Nova"/>
        </w:rPr>
        <w:t xml:space="preserve">is no longer able </w:t>
      </w:r>
      <w:r w:rsidR="00AE7E68" w:rsidRPr="009152FF">
        <w:rPr>
          <w:rFonts w:ascii="Gill Sans Nova" w:hAnsi="Gill Sans Nova"/>
        </w:rPr>
        <w:t>to handle the energy discharge</w:t>
      </w:r>
      <w:r w:rsidR="00076E97" w:rsidRPr="009152FF">
        <w:rPr>
          <w:rFonts w:ascii="Gill Sans Nova" w:hAnsi="Gill Sans Nova"/>
        </w:rPr>
        <w:t xml:space="preserve"> and </w:t>
      </w:r>
      <w:r w:rsidR="00AE7E68" w:rsidRPr="009152FF">
        <w:rPr>
          <w:rFonts w:ascii="Gill Sans Nova" w:hAnsi="Gill Sans Nova"/>
        </w:rPr>
        <w:t xml:space="preserve">is </w:t>
      </w:r>
      <w:r w:rsidR="00A72510" w:rsidRPr="009152FF">
        <w:rPr>
          <w:rFonts w:ascii="Gill Sans Nova" w:hAnsi="Gill Sans Nova"/>
        </w:rPr>
        <w:t>sucked from the centre out into the other dimension</w:t>
      </w:r>
      <w:r w:rsidR="00076E97" w:rsidRPr="009152FF">
        <w:rPr>
          <w:rFonts w:ascii="Gill Sans Nova" w:hAnsi="Gill Sans Nova"/>
        </w:rPr>
        <w:t xml:space="preserve">, </w:t>
      </w:r>
      <w:r w:rsidR="00500E62" w:rsidRPr="009152FF">
        <w:rPr>
          <w:rFonts w:ascii="Gill Sans Nova" w:hAnsi="Gill Sans Nova"/>
        </w:rPr>
        <w:t>and onto its world</w:t>
      </w:r>
      <w:r w:rsidR="00AE7E68" w:rsidRPr="009152FF">
        <w:rPr>
          <w:rFonts w:ascii="Gill Sans Nova" w:hAnsi="Gill Sans Nova"/>
        </w:rPr>
        <w:t xml:space="preserve">. </w:t>
      </w:r>
      <w:r w:rsidR="00A72510" w:rsidRPr="009152FF">
        <w:rPr>
          <w:rFonts w:ascii="Gill Sans Nova" w:hAnsi="Gill Sans Nova"/>
        </w:rPr>
        <w:t xml:space="preserve">A </w:t>
      </w:r>
      <w:r w:rsidR="00500E62" w:rsidRPr="009152FF">
        <w:rPr>
          <w:rFonts w:ascii="Gill Sans Nova" w:hAnsi="Gill Sans Nova"/>
        </w:rPr>
        <w:t>moment</w:t>
      </w:r>
      <w:r w:rsidR="00A72510" w:rsidRPr="009152FF">
        <w:rPr>
          <w:rFonts w:ascii="Gill Sans Nova" w:hAnsi="Gill Sans Nova"/>
        </w:rPr>
        <w:t xml:space="preserve"> later the power goes off</w:t>
      </w:r>
      <w:r w:rsidR="00AE7E68" w:rsidRPr="009152FF">
        <w:rPr>
          <w:rFonts w:ascii="Gill Sans Nova" w:hAnsi="Gill Sans Nova"/>
        </w:rPr>
        <w:t xml:space="preserve"> everywhere</w:t>
      </w:r>
      <w:r w:rsidR="00A72510" w:rsidRPr="009152FF">
        <w:rPr>
          <w:rFonts w:ascii="Gill Sans Nova" w:hAnsi="Gill Sans Nova"/>
        </w:rPr>
        <w:t>.</w:t>
      </w:r>
    </w:p>
    <w:p w14:paraId="0AEE0FDE" w14:textId="268494DF" w:rsidR="00803F2F" w:rsidRPr="009152FF" w:rsidRDefault="00803F2F">
      <w:pPr>
        <w:rPr>
          <w:rFonts w:ascii="Gill Sans Nova" w:eastAsia="Courier New" w:hAnsi="Gill Sans Nova" w:cs="Courier New"/>
          <w:b/>
          <w:sz w:val="24"/>
          <w:szCs w:val="24"/>
          <w:u w:val="single"/>
        </w:rPr>
      </w:pPr>
    </w:p>
    <w:p w14:paraId="63091508" w14:textId="77777777" w:rsidR="00122A6A" w:rsidRPr="009152FF" w:rsidRDefault="00D83856" w:rsidP="00D83856">
      <w:pPr>
        <w:spacing w:line="240" w:lineRule="auto"/>
        <w:jc w:val="center"/>
        <w:rPr>
          <w:rFonts w:ascii="Gill Sans Nova" w:eastAsia="Courier New" w:hAnsi="Gill Sans Nova" w:cs="Courier New"/>
          <w:b/>
          <w:sz w:val="24"/>
          <w:szCs w:val="24"/>
          <w:u w:val="single"/>
        </w:rPr>
      </w:pPr>
      <w:r w:rsidRPr="009152FF">
        <w:rPr>
          <w:rFonts w:ascii="Gill Sans Nova" w:eastAsia="Courier New" w:hAnsi="Gill Sans Nova" w:cs="Courier New"/>
          <w:b/>
          <w:sz w:val="24"/>
          <w:szCs w:val="24"/>
          <w:u w:val="single"/>
        </w:rPr>
        <w:t>Act II</w:t>
      </w:r>
    </w:p>
    <w:p w14:paraId="40CDDDD7" w14:textId="4EFE4985" w:rsidR="00D83856" w:rsidRPr="009152FF" w:rsidRDefault="00A157F8" w:rsidP="00D83856">
      <w:pPr>
        <w:spacing w:line="240" w:lineRule="auto"/>
        <w:jc w:val="center"/>
        <w:rPr>
          <w:rFonts w:ascii="Gill Sans Nova" w:eastAsia="Courier New" w:hAnsi="Gill Sans Nova" w:cs="Courier New"/>
          <w:sz w:val="24"/>
          <w:szCs w:val="24"/>
        </w:rPr>
      </w:pPr>
      <w:r w:rsidRPr="009152FF">
        <w:rPr>
          <w:rFonts w:ascii="Gill Sans Nova" w:eastAsia="Courier New" w:hAnsi="Gill Sans Nova" w:cs="Courier New"/>
          <w:sz w:val="24"/>
          <w:szCs w:val="24"/>
        </w:rPr>
        <w:t xml:space="preserve">(Rising </w:t>
      </w:r>
      <w:r w:rsidR="009152FF">
        <w:rPr>
          <w:rFonts w:ascii="Gill Sans Nova" w:eastAsia="Courier New" w:hAnsi="Gill Sans Nova" w:cs="Courier New"/>
          <w:sz w:val="24"/>
          <w:szCs w:val="24"/>
        </w:rPr>
        <w:t>Action:</w:t>
      </w:r>
      <w:r w:rsidRPr="009152FF">
        <w:rPr>
          <w:rFonts w:ascii="Gill Sans Nova" w:eastAsia="Courier New" w:hAnsi="Gill Sans Nova" w:cs="Courier New"/>
          <w:sz w:val="24"/>
          <w:szCs w:val="24"/>
        </w:rPr>
        <w:t xml:space="preserve"> </w:t>
      </w:r>
      <w:r w:rsidR="00122A6A" w:rsidRPr="009152FF">
        <w:rPr>
          <w:rFonts w:ascii="Gill Sans Nova" w:eastAsia="Courier New" w:hAnsi="Gill Sans Nova" w:cs="Courier New"/>
          <w:sz w:val="24"/>
          <w:szCs w:val="24"/>
        </w:rPr>
        <w:t>Dematerialisation</w:t>
      </w:r>
      <w:r w:rsidRPr="009152FF">
        <w:rPr>
          <w:rFonts w:ascii="Gill Sans Nova" w:eastAsia="Courier New" w:hAnsi="Gill Sans Nova" w:cs="Courier New"/>
          <w:sz w:val="24"/>
          <w:szCs w:val="24"/>
        </w:rPr>
        <w:t xml:space="preserve"> </w:t>
      </w:r>
      <w:r w:rsidR="00295EFE" w:rsidRPr="009152FF">
        <w:rPr>
          <w:rFonts w:ascii="Gill Sans Nova" w:eastAsia="Courier New" w:hAnsi="Gill Sans Nova" w:cs="Courier New"/>
          <w:sz w:val="24"/>
          <w:szCs w:val="24"/>
        </w:rPr>
        <w:t>+</w:t>
      </w:r>
      <w:r w:rsidR="00122A6A" w:rsidRPr="009152FF">
        <w:rPr>
          <w:rFonts w:ascii="Gill Sans Nova" w:eastAsia="Courier New" w:hAnsi="Gill Sans Nova" w:cs="Courier New"/>
          <w:sz w:val="24"/>
          <w:szCs w:val="24"/>
        </w:rPr>
        <w:t xml:space="preserve"> </w:t>
      </w:r>
      <w:r w:rsidRPr="009152FF">
        <w:rPr>
          <w:rFonts w:ascii="Gill Sans Nova" w:eastAsia="Courier New" w:hAnsi="Gill Sans Nova" w:cs="Courier New"/>
          <w:sz w:val="24"/>
          <w:szCs w:val="24"/>
        </w:rPr>
        <w:t>Floating City)</w:t>
      </w:r>
    </w:p>
    <w:p w14:paraId="34C4533A" w14:textId="77777777" w:rsidR="00D83856" w:rsidRPr="006F02B4" w:rsidRDefault="00D83856" w:rsidP="00803F2F"/>
    <w:p w14:paraId="200B3739" w14:textId="69A84920" w:rsidR="00277F80" w:rsidRDefault="00122A6A" w:rsidP="009152FF">
      <w:pPr>
        <w:spacing w:after="120"/>
        <w:jc w:val="both"/>
        <w:rPr>
          <w:rFonts w:ascii="Gill Sans Nova" w:hAnsi="Gill Sans Nova"/>
        </w:rPr>
      </w:pPr>
      <w:r>
        <w:rPr>
          <w:rFonts w:ascii="Gill Sans Nova" w:hAnsi="Gill Sans Nova"/>
        </w:rPr>
        <w:t>Three-(3) months ha</w:t>
      </w:r>
      <w:r w:rsidR="00980110">
        <w:rPr>
          <w:rFonts w:ascii="Gill Sans Nova" w:hAnsi="Gill Sans Nova"/>
        </w:rPr>
        <w:t>s</w:t>
      </w:r>
      <w:r>
        <w:rPr>
          <w:rFonts w:ascii="Gill Sans Nova" w:hAnsi="Gill Sans Nova"/>
        </w:rPr>
        <w:t xml:space="preserve"> passed since the </w:t>
      </w:r>
      <w:r w:rsidR="00980110">
        <w:rPr>
          <w:rFonts w:ascii="Gill Sans Nova" w:hAnsi="Gill Sans Nova"/>
        </w:rPr>
        <w:t>incident at CERN</w:t>
      </w:r>
      <w:r>
        <w:rPr>
          <w:rFonts w:ascii="Gill Sans Nova" w:hAnsi="Gill Sans Nova"/>
        </w:rPr>
        <w:t xml:space="preserve">, and the group </w:t>
      </w:r>
      <w:r w:rsidR="00980110">
        <w:rPr>
          <w:rFonts w:ascii="Gill Sans Nova" w:hAnsi="Gill Sans Nova"/>
        </w:rPr>
        <w:t>is living</w:t>
      </w:r>
      <w:r>
        <w:rPr>
          <w:rFonts w:ascii="Gill Sans Nova" w:hAnsi="Gill Sans Nova"/>
        </w:rPr>
        <w:t xml:space="preserve"> permanently on Peel Island with Astara and her daughter Courtney. </w:t>
      </w:r>
      <w:r w:rsidR="00D43C35">
        <w:rPr>
          <w:rFonts w:ascii="Gill Sans Nova" w:hAnsi="Gill Sans Nova"/>
        </w:rPr>
        <w:t xml:space="preserve">Astara’s </w:t>
      </w:r>
      <w:r w:rsidR="00780CEC">
        <w:rPr>
          <w:rFonts w:ascii="Gill Sans Nova" w:hAnsi="Gill Sans Nova"/>
        </w:rPr>
        <w:t xml:space="preserve">psychic abilities have grown and she is having a recurring prophetic dream about making contact. </w:t>
      </w:r>
      <w:r>
        <w:rPr>
          <w:rFonts w:ascii="Gill Sans Nova" w:hAnsi="Gill Sans Nova"/>
        </w:rPr>
        <w:t xml:space="preserve">Without power, they live an off-grid existence – but relatively safe due to their </w:t>
      </w:r>
      <w:r w:rsidR="00980110">
        <w:rPr>
          <w:rFonts w:ascii="Gill Sans Nova" w:hAnsi="Gill Sans Nova"/>
        </w:rPr>
        <w:t>distance from</w:t>
      </w:r>
      <w:r>
        <w:rPr>
          <w:rFonts w:ascii="Gill Sans Nova" w:hAnsi="Gill Sans Nova"/>
        </w:rPr>
        <w:t xml:space="preserve"> the mainland. Since the </w:t>
      </w:r>
      <w:r w:rsidR="00284924">
        <w:rPr>
          <w:rFonts w:ascii="Gill Sans Nova" w:hAnsi="Gill Sans Nova"/>
        </w:rPr>
        <w:t>portal</w:t>
      </w:r>
      <w:r w:rsidR="00E3603F">
        <w:rPr>
          <w:rFonts w:ascii="Gill Sans Nova" w:hAnsi="Gill Sans Nova"/>
        </w:rPr>
        <w:t>s</w:t>
      </w:r>
      <w:r w:rsidR="00284924">
        <w:rPr>
          <w:rFonts w:ascii="Gill Sans Nova" w:hAnsi="Gill Sans Nova"/>
        </w:rPr>
        <w:t xml:space="preserve"> destabilis</w:t>
      </w:r>
      <w:r w:rsidR="00980110">
        <w:rPr>
          <w:rFonts w:ascii="Gill Sans Nova" w:hAnsi="Gill Sans Nova"/>
        </w:rPr>
        <w:t>ed</w:t>
      </w:r>
      <w:r w:rsidR="00E3603F">
        <w:rPr>
          <w:rFonts w:ascii="Gill Sans Nova" w:hAnsi="Gill Sans Nova"/>
        </w:rPr>
        <w:t>,</w:t>
      </w:r>
      <w:r>
        <w:rPr>
          <w:rFonts w:ascii="Gill Sans Nova" w:hAnsi="Gill Sans Nova"/>
        </w:rPr>
        <w:t xml:space="preserve"> people and objects have been dematerialising from Earth. Some </w:t>
      </w:r>
      <w:r w:rsidR="003D5080">
        <w:rPr>
          <w:rFonts w:ascii="Gill Sans Nova" w:hAnsi="Gill Sans Nova"/>
        </w:rPr>
        <w:t xml:space="preserve">people and objects </w:t>
      </w:r>
      <w:r>
        <w:rPr>
          <w:rFonts w:ascii="Gill Sans Nova" w:hAnsi="Gill Sans Nova"/>
        </w:rPr>
        <w:t>return</w:t>
      </w:r>
      <w:r w:rsidR="003D5080">
        <w:rPr>
          <w:rFonts w:ascii="Gill Sans Nova" w:hAnsi="Gill Sans Nova"/>
        </w:rPr>
        <w:t xml:space="preserve"> (slightly disoriented)</w:t>
      </w:r>
      <w:r>
        <w:rPr>
          <w:rFonts w:ascii="Gill Sans Nova" w:hAnsi="Gill Sans Nova"/>
        </w:rPr>
        <w:t xml:space="preserve">, most do not. Courtney </w:t>
      </w:r>
      <w:r w:rsidR="003D5080">
        <w:rPr>
          <w:rFonts w:ascii="Gill Sans Nova" w:hAnsi="Gill Sans Nova"/>
        </w:rPr>
        <w:t>has</w:t>
      </w:r>
      <w:r>
        <w:rPr>
          <w:rFonts w:ascii="Gill Sans Nova" w:hAnsi="Gill Sans Nova"/>
        </w:rPr>
        <w:t xml:space="preserve"> just escaped being dematerialised inside the Hen House</w:t>
      </w:r>
      <w:r w:rsidR="003D5080">
        <w:rPr>
          <w:rFonts w:ascii="Gill Sans Nova" w:hAnsi="Gill Sans Nova"/>
        </w:rPr>
        <w:t xml:space="preserve"> at the start of Act II</w:t>
      </w:r>
      <w:r>
        <w:rPr>
          <w:rFonts w:ascii="Gill Sans Nova" w:hAnsi="Gill Sans Nova"/>
        </w:rPr>
        <w:t xml:space="preserve">. </w:t>
      </w:r>
    </w:p>
    <w:p w14:paraId="1EF65669" w14:textId="046D579F" w:rsidR="00966E53" w:rsidRPr="00966E53" w:rsidRDefault="00122A6A" w:rsidP="009152FF">
      <w:pPr>
        <w:spacing w:after="120"/>
        <w:jc w:val="both"/>
        <w:rPr>
          <w:rFonts w:ascii="Gill Sans Nova" w:hAnsi="Gill Sans Nova"/>
        </w:rPr>
      </w:pPr>
      <w:r w:rsidRPr="00966E53">
        <w:rPr>
          <w:rFonts w:ascii="Gill Sans Nova" w:hAnsi="Gill Sans Nova"/>
        </w:rPr>
        <w:t xml:space="preserve">Michael and Max return from the local village (a routine weekly trip) with news that the </w:t>
      </w:r>
      <w:r w:rsidR="00A157F8" w:rsidRPr="00966E53">
        <w:rPr>
          <w:rFonts w:ascii="Gill Sans Nova" w:hAnsi="Gill Sans Nova"/>
        </w:rPr>
        <w:t xml:space="preserve">internet is back up and running, and it’s been confirmed that the portal opening at CERN was the primary cause of </w:t>
      </w:r>
      <w:r w:rsidRPr="00966E53">
        <w:rPr>
          <w:rFonts w:ascii="Gill Sans Nova" w:hAnsi="Gill Sans Nova"/>
        </w:rPr>
        <w:t>the</w:t>
      </w:r>
      <w:r w:rsidR="00A157F8" w:rsidRPr="00966E53">
        <w:rPr>
          <w:rFonts w:ascii="Gill Sans Nova" w:hAnsi="Gill Sans Nova"/>
        </w:rPr>
        <w:t xml:space="preserve"> blackout, and not an EMP, or </w:t>
      </w:r>
      <w:r w:rsidRPr="00966E53">
        <w:rPr>
          <w:rFonts w:ascii="Gill Sans Nova" w:hAnsi="Gill Sans Nova"/>
        </w:rPr>
        <w:t>another country’s cyber-attack</w:t>
      </w:r>
      <w:r w:rsidR="00A157F8" w:rsidRPr="00966E53">
        <w:rPr>
          <w:rFonts w:ascii="Gill Sans Nova" w:hAnsi="Gill Sans Nova"/>
        </w:rPr>
        <w:t xml:space="preserve">. </w:t>
      </w:r>
      <w:r w:rsidRPr="00966E53">
        <w:rPr>
          <w:rFonts w:ascii="Gill Sans Nova" w:hAnsi="Gill Sans Nova"/>
        </w:rPr>
        <w:t>The group is informed that</w:t>
      </w:r>
      <w:r w:rsidR="00A157F8" w:rsidRPr="00966E53">
        <w:rPr>
          <w:rFonts w:ascii="Gill Sans Nova" w:hAnsi="Gill Sans Nova"/>
        </w:rPr>
        <w:t xml:space="preserve"> a gravitational wave </w:t>
      </w:r>
      <w:r w:rsidRPr="00966E53">
        <w:rPr>
          <w:rFonts w:ascii="Gill Sans Nova" w:hAnsi="Gill Sans Nova"/>
        </w:rPr>
        <w:t xml:space="preserve">did </w:t>
      </w:r>
      <w:r w:rsidR="00A157F8" w:rsidRPr="00966E53">
        <w:rPr>
          <w:rFonts w:ascii="Gill Sans Nova" w:hAnsi="Gill Sans Nova"/>
        </w:rPr>
        <w:t xml:space="preserve">hit worldwide after CERN </w:t>
      </w:r>
      <w:r w:rsidR="003D5080">
        <w:rPr>
          <w:rFonts w:ascii="Gill Sans Nova" w:hAnsi="Gill Sans Nova"/>
        </w:rPr>
        <w:t>attempted</w:t>
      </w:r>
      <w:r w:rsidR="00A157F8" w:rsidRPr="00966E53">
        <w:rPr>
          <w:rFonts w:ascii="Gill Sans Nova" w:hAnsi="Gill Sans Nova"/>
        </w:rPr>
        <w:t xml:space="preserve"> to close the </w:t>
      </w:r>
      <w:r w:rsidR="003D5080">
        <w:rPr>
          <w:rFonts w:ascii="Gill Sans Nova" w:hAnsi="Gill Sans Nova"/>
        </w:rPr>
        <w:t xml:space="preserve">destabilised </w:t>
      </w:r>
      <w:r w:rsidR="00A157F8" w:rsidRPr="00966E53">
        <w:rPr>
          <w:rFonts w:ascii="Gill Sans Nova" w:hAnsi="Gill Sans Nova"/>
        </w:rPr>
        <w:t>portal</w:t>
      </w:r>
      <w:r w:rsidRPr="00966E53">
        <w:rPr>
          <w:rFonts w:ascii="Gill Sans Nova" w:hAnsi="Gill Sans Nova"/>
        </w:rPr>
        <w:t xml:space="preserve">, and </w:t>
      </w:r>
      <w:r w:rsidR="00A157F8" w:rsidRPr="00966E53">
        <w:rPr>
          <w:rFonts w:ascii="Gill Sans Nova" w:hAnsi="Gill Sans Nova"/>
        </w:rPr>
        <w:t>sent the built-up energy deep into the planets core</w:t>
      </w:r>
      <w:r w:rsidRPr="00966E53">
        <w:rPr>
          <w:rFonts w:ascii="Gill Sans Nova" w:hAnsi="Gill Sans Nova"/>
        </w:rPr>
        <w:t xml:space="preserve"> to be dispersed</w:t>
      </w:r>
      <w:r w:rsidR="00A157F8" w:rsidRPr="00966E53">
        <w:rPr>
          <w:rFonts w:ascii="Gill Sans Nova" w:hAnsi="Gill Sans Nova"/>
        </w:rPr>
        <w:t xml:space="preserve">, but as the connection was </w:t>
      </w:r>
      <w:r w:rsidRPr="00966E53">
        <w:rPr>
          <w:rFonts w:ascii="Gill Sans Nova" w:hAnsi="Gill Sans Nova"/>
        </w:rPr>
        <w:t xml:space="preserve">(and apparently </w:t>
      </w:r>
      <w:r w:rsidR="003D5080" w:rsidRPr="00966E53">
        <w:rPr>
          <w:rFonts w:ascii="Gill Sans Nova" w:hAnsi="Gill Sans Nova"/>
        </w:rPr>
        <w:t xml:space="preserve">still </w:t>
      </w:r>
      <w:r w:rsidRPr="00966E53">
        <w:rPr>
          <w:rFonts w:ascii="Gill Sans Nova" w:hAnsi="Gill Sans Nova"/>
        </w:rPr>
        <w:t xml:space="preserve">is) </w:t>
      </w:r>
      <w:r w:rsidR="00A157F8" w:rsidRPr="00966E53">
        <w:rPr>
          <w:rFonts w:ascii="Gill Sans Nova" w:hAnsi="Gill Sans Nova"/>
        </w:rPr>
        <w:t>in play, it acted more like a plug in a power point and didn’t disperse the energy.</w:t>
      </w:r>
      <w:r w:rsidR="006C295F" w:rsidRPr="00966E53">
        <w:rPr>
          <w:rFonts w:ascii="Gill Sans Nova" w:hAnsi="Gill Sans Nova"/>
        </w:rPr>
        <w:t xml:space="preserve"> </w:t>
      </w:r>
      <w:r w:rsidRPr="00966E53">
        <w:rPr>
          <w:rFonts w:ascii="Gill Sans Nova" w:hAnsi="Gill Sans Nova"/>
        </w:rPr>
        <w:t>In fact, it</w:t>
      </w:r>
      <w:r w:rsidR="00A157F8" w:rsidRPr="00966E53">
        <w:rPr>
          <w:rFonts w:ascii="Gill Sans Nova" w:hAnsi="Gill Sans Nova"/>
        </w:rPr>
        <w:t xml:space="preserve"> spread the energy faster and wider than it would have normally. </w:t>
      </w:r>
      <w:r w:rsidRPr="00966E53">
        <w:rPr>
          <w:rFonts w:ascii="Gill Sans Nova" w:hAnsi="Gill Sans Nova"/>
        </w:rPr>
        <w:t xml:space="preserve">They also </w:t>
      </w:r>
      <w:r w:rsidR="003D5080">
        <w:rPr>
          <w:rFonts w:ascii="Gill Sans Nova" w:hAnsi="Gill Sans Nova"/>
        </w:rPr>
        <w:t>discover</w:t>
      </w:r>
      <w:r w:rsidRPr="00966E53">
        <w:rPr>
          <w:rFonts w:ascii="Gill Sans Nova" w:hAnsi="Gill Sans Nova"/>
        </w:rPr>
        <w:t xml:space="preserve"> that </w:t>
      </w:r>
      <w:r w:rsidR="00A157F8" w:rsidRPr="00966E53">
        <w:rPr>
          <w:rFonts w:ascii="Gill Sans Nova" w:hAnsi="Gill Sans Nova"/>
        </w:rPr>
        <w:t xml:space="preserve">satellite communication </w:t>
      </w:r>
      <w:r w:rsidR="003D5080">
        <w:rPr>
          <w:rFonts w:ascii="Gill Sans Nova" w:hAnsi="Gill Sans Nova"/>
        </w:rPr>
        <w:t>has been</w:t>
      </w:r>
      <w:r w:rsidR="00A157F8" w:rsidRPr="00966E53">
        <w:rPr>
          <w:rFonts w:ascii="Gill Sans Nova" w:hAnsi="Gill Sans Nova"/>
        </w:rPr>
        <w:t xml:space="preserve"> re-established </w:t>
      </w:r>
      <w:r w:rsidR="00780CEC">
        <w:rPr>
          <w:rFonts w:ascii="Gill Sans Nova" w:hAnsi="Gill Sans Nova"/>
        </w:rPr>
        <w:t>(</w:t>
      </w:r>
      <w:r w:rsidR="00A157F8" w:rsidRPr="00966E53">
        <w:rPr>
          <w:rFonts w:ascii="Gill Sans Nova" w:hAnsi="Gill Sans Nova"/>
        </w:rPr>
        <w:t xml:space="preserve">a week or two </w:t>
      </w:r>
      <w:r w:rsidR="00966E53" w:rsidRPr="00966E53">
        <w:rPr>
          <w:rFonts w:ascii="Gill Sans Nova" w:hAnsi="Gill Sans Nova"/>
        </w:rPr>
        <w:t>prior</w:t>
      </w:r>
      <w:r w:rsidR="00780CEC">
        <w:rPr>
          <w:rFonts w:ascii="Gill Sans Nova" w:hAnsi="Gill Sans Nova"/>
        </w:rPr>
        <w:t xml:space="preserve">) </w:t>
      </w:r>
      <w:r w:rsidR="00A157F8" w:rsidRPr="00966E53">
        <w:rPr>
          <w:rFonts w:ascii="Gill Sans Nova" w:hAnsi="Gill Sans Nova"/>
        </w:rPr>
        <w:t>by the US</w:t>
      </w:r>
      <w:r w:rsidR="00966E53" w:rsidRPr="00966E53">
        <w:rPr>
          <w:rFonts w:ascii="Gill Sans Nova" w:hAnsi="Gill Sans Nova"/>
        </w:rPr>
        <w:t xml:space="preserve"> military, and </w:t>
      </w:r>
      <w:r w:rsidR="00A157F8" w:rsidRPr="00966E53">
        <w:rPr>
          <w:rFonts w:ascii="Gill Sans Nova" w:hAnsi="Gill Sans Nova"/>
        </w:rPr>
        <w:t xml:space="preserve">that </w:t>
      </w:r>
      <w:r w:rsidR="00966E53" w:rsidRPr="00966E53">
        <w:rPr>
          <w:rFonts w:ascii="Gill Sans Nova" w:hAnsi="Gill Sans Nova"/>
        </w:rPr>
        <w:t>the US and the UN believe that most</w:t>
      </w:r>
      <w:r w:rsidR="00A157F8" w:rsidRPr="00966E53">
        <w:rPr>
          <w:rFonts w:ascii="Gill Sans Nova" w:hAnsi="Gill Sans Nova"/>
        </w:rPr>
        <w:t xml:space="preserve"> </w:t>
      </w:r>
      <w:r w:rsidR="00966E53" w:rsidRPr="00966E53">
        <w:rPr>
          <w:rFonts w:ascii="Gill Sans Nova" w:hAnsi="Gill Sans Nova"/>
        </w:rPr>
        <w:t xml:space="preserve">of the </w:t>
      </w:r>
      <w:r w:rsidR="00A157F8" w:rsidRPr="00966E53">
        <w:rPr>
          <w:rFonts w:ascii="Gill Sans Nova" w:hAnsi="Gill Sans Nova"/>
        </w:rPr>
        <w:t>major cities</w:t>
      </w:r>
      <w:r w:rsidR="003D5080">
        <w:rPr>
          <w:rFonts w:ascii="Gill Sans Nova" w:hAnsi="Gill Sans Nova"/>
        </w:rPr>
        <w:t xml:space="preserve"> (predominantly </w:t>
      </w:r>
      <w:r w:rsidR="00A157F8" w:rsidRPr="00966E53">
        <w:rPr>
          <w:rFonts w:ascii="Gill Sans Nova" w:hAnsi="Gill Sans Nova"/>
        </w:rPr>
        <w:t>infrastructure and people</w:t>
      </w:r>
      <w:r w:rsidR="003D5080">
        <w:rPr>
          <w:rFonts w:ascii="Gill Sans Nova" w:hAnsi="Gill Sans Nova"/>
        </w:rPr>
        <w:t>)</w:t>
      </w:r>
      <w:r w:rsidR="00A157F8" w:rsidRPr="00966E53">
        <w:rPr>
          <w:rFonts w:ascii="Gill Sans Nova" w:hAnsi="Gill Sans Nova"/>
        </w:rPr>
        <w:t xml:space="preserve"> on the African, Asian and South American continents were relocated to the other dimension</w:t>
      </w:r>
      <w:r w:rsidR="00966E53" w:rsidRPr="00966E53">
        <w:rPr>
          <w:rFonts w:ascii="Gill Sans Nova" w:hAnsi="Gill Sans Nova"/>
        </w:rPr>
        <w:t xml:space="preserve"> and </w:t>
      </w:r>
      <w:r w:rsidR="003D5080">
        <w:rPr>
          <w:rFonts w:ascii="Gill Sans Nova" w:hAnsi="Gill Sans Nova"/>
        </w:rPr>
        <w:t xml:space="preserve">onto its </w:t>
      </w:r>
      <w:r w:rsidR="00A157F8" w:rsidRPr="00966E53">
        <w:rPr>
          <w:rFonts w:ascii="Gill Sans Nova" w:hAnsi="Gill Sans Nova"/>
        </w:rPr>
        <w:t>world</w:t>
      </w:r>
      <w:r w:rsidR="00966E53" w:rsidRPr="00966E53">
        <w:rPr>
          <w:rFonts w:ascii="Gill Sans Nova" w:hAnsi="Gill Sans Nova"/>
        </w:rPr>
        <w:t xml:space="preserve">. </w:t>
      </w:r>
      <w:r w:rsidR="003D5080">
        <w:rPr>
          <w:rFonts w:ascii="Gill Sans Nova" w:hAnsi="Gill Sans Nova"/>
        </w:rPr>
        <w:t xml:space="preserve">The </w:t>
      </w:r>
      <w:r w:rsidR="00A157F8" w:rsidRPr="00966E53">
        <w:rPr>
          <w:rFonts w:ascii="Gill Sans Nova" w:hAnsi="Gill Sans Nova"/>
        </w:rPr>
        <w:t xml:space="preserve">US military stormed CERN and took control of the facility and the LHC before the Russians </w:t>
      </w:r>
      <w:r w:rsidR="00966E53" w:rsidRPr="00966E53">
        <w:rPr>
          <w:rFonts w:ascii="Gill Sans Nova" w:hAnsi="Gill Sans Nova"/>
        </w:rPr>
        <w:t>had the chance to do so, which resulted in the</w:t>
      </w:r>
      <w:r w:rsidR="00A157F8" w:rsidRPr="00966E53">
        <w:rPr>
          <w:rFonts w:ascii="Gill Sans Nova" w:hAnsi="Gill Sans Nova"/>
        </w:rPr>
        <w:t xml:space="preserve"> cold war </w:t>
      </w:r>
      <w:r w:rsidR="00966E53" w:rsidRPr="00966E53">
        <w:rPr>
          <w:rFonts w:ascii="Gill Sans Nova" w:hAnsi="Gill Sans Nova"/>
        </w:rPr>
        <w:t xml:space="preserve">being </w:t>
      </w:r>
      <w:r w:rsidR="00A157F8" w:rsidRPr="00966E53">
        <w:rPr>
          <w:rFonts w:ascii="Gill Sans Nova" w:hAnsi="Gill Sans Nova"/>
        </w:rPr>
        <w:t>reignited</w:t>
      </w:r>
      <w:r w:rsidR="00966E53" w:rsidRPr="00966E53">
        <w:rPr>
          <w:rFonts w:ascii="Gill Sans Nova" w:hAnsi="Gill Sans Nova"/>
        </w:rPr>
        <w:t xml:space="preserve">. The UN stated that they </w:t>
      </w:r>
      <w:r w:rsidR="00520205" w:rsidRPr="00966E53">
        <w:rPr>
          <w:rFonts w:ascii="Gill Sans Nova" w:hAnsi="Gill Sans Nova"/>
        </w:rPr>
        <w:t>suspect that the Head of the Doppelganger Project Professor Janis sabotaged the LHC, causing the connection between the two</w:t>
      </w:r>
      <w:r w:rsidR="003D5080">
        <w:rPr>
          <w:rFonts w:ascii="Gill Sans Nova" w:hAnsi="Gill Sans Nova"/>
        </w:rPr>
        <w:t>-(2)</w:t>
      </w:r>
      <w:r w:rsidR="00520205" w:rsidRPr="00966E53">
        <w:rPr>
          <w:rFonts w:ascii="Gill Sans Nova" w:hAnsi="Gill Sans Nova"/>
        </w:rPr>
        <w:t xml:space="preserve"> worlds to fracture</w:t>
      </w:r>
      <w:r w:rsidR="00966E53" w:rsidRPr="00966E53">
        <w:rPr>
          <w:rFonts w:ascii="Gill Sans Nova" w:hAnsi="Gill Sans Nova"/>
        </w:rPr>
        <w:t>.</w:t>
      </w:r>
    </w:p>
    <w:p w14:paraId="7F3FE46D" w14:textId="497BD11F" w:rsidR="00B21102" w:rsidRPr="009152FF" w:rsidRDefault="001E7D86" w:rsidP="009152FF">
      <w:pPr>
        <w:spacing w:after="180"/>
        <w:jc w:val="both"/>
        <w:rPr>
          <w:rFonts w:ascii="Gill Sans Nova" w:hAnsi="Gill Sans Nova"/>
        </w:rPr>
      </w:pPr>
      <w:r w:rsidRPr="009152FF">
        <w:rPr>
          <w:rFonts w:ascii="Gill Sans Nova" w:hAnsi="Gill Sans Nova"/>
        </w:rPr>
        <w:t xml:space="preserve">At this point, Courtney starts to dematerialise, and Astara stops the process </w:t>
      </w:r>
      <w:r w:rsidR="003D5080" w:rsidRPr="009152FF">
        <w:rPr>
          <w:rFonts w:ascii="Gill Sans Nova" w:hAnsi="Gill Sans Nova"/>
        </w:rPr>
        <w:t>(</w:t>
      </w:r>
      <w:r w:rsidRPr="009152FF">
        <w:rPr>
          <w:rFonts w:ascii="Gill Sans Nova" w:hAnsi="Gill Sans Nova"/>
        </w:rPr>
        <w:t>in its tracks</w:t>
      </w:r>
      <w:r w:rsidR="003D5080" w:rsidRPr="009152FF">
        <w:rPr>
          <w:rFonts w:ascii="Gill Sans Nova" w:hAnsi="Gill Sans Nova"/>
        </w:rPr>
        <w:t>)</w:t>
      </w:r>
      <w:r w:rsidRPr="009152FF">
        <w:rPr>
          <w:rFonts w:ascii="Gill Sans Nova" w:hAnsi="Gill Sans Nova"/>
        </w:rPr>
        <w:t xml:space="preserve"> by using her own frequency to control the energy flow between herself and Courtney. Sarah, the physicist sets </w:t>
      </w:r>
      <w:r w:rsidR="003D5080" w:rsidRPr="009152FF">
        <w:rPr>
          <w:rFonts w:ascii="Gill Sans Nova" w:hAnsi="Gill Sans Nova"/>
        </w:rPr>
        <w:t>out</w:t>
      </w:r>
      <w:r w:rsidRPr="009152FF">
        <w:rPr>
          <w:rFonts w:ascii="Gill Sans Nova" w:hAnsi="Gill Sans Nova"/>
        </w:rPr>
        <w:t xml:space="preserve"> </w:t>
      </w:r>
      <w:r w:rsidR="00780CEC" w:rsidRPr="009152FF">
        <w:rPr>
          <w:rFonts w:ascii="Gill Sans Nova" w:hAnsi="Gill Sans Nova"/>
        </w:rPr>
        <w:t xml:space="preserve">to </w:t>
      </w:r>
      <w:r w:rsidRPr="009152FF">
        <w:rPr>
          <w:rFonts w:ascii="Gill Sans Nova" w:hAnsi="Gill Sans Nova"/>
        </w:rPr>
        <w:t xml:space="preserve">develop a device </w:t>
      </w:r>
      <w:r w:rsidR="00780CEC" w:rsidRPr="009152FF">
        <w:rPr>
          <w:rFonts w:ascii="Gill Sans Nova" w:hAnsi="Gill Sans Nova"/>
        </w:rPr>
        <w:t xml:space="preserve">(Frequency Converter) </w:t>
      </w:r>
      <w:r w:rsidRPr="009152FF">
        <w:rPr>
          <w:rFonts w:ascii="Gill Sans Nova" w:hAnsi="Gill Sans Nova"/>
        </w:rPr>
        <w:t xml:space="preserve">to copy Astara’s personal frequency, </w:t>
      </w:r>
      <w:r w:rsidR="003D5080" w:rsidRPr="009152FF">
        <w:rPr>
          <w:rFonts w:ascii="Gill Sans Nova" w:hAnsi="Gill Sans Nova"/>
        </w:rPr>
        <w:t>that will</w:t>
      </w:r>
      <w:r w:rsidRPr="009152FF">
        <w:rPr>
          <w:rFonts w:ascii="Gill Sans Nova" w:hAnsi="Gill Sans Nova"/>
        </w:rPr>
        <w:t xml:space="preserve"> hopefully </w:t>
      </w:r>
      <w:r w:rsidR="00780CEC" w:rsidRPr="009152FF">
        <w:rPr>
          <w:rFonts w:ascii="Gill Sans Nova" w:hAnsi="Gill Sans Nova"/>
        </w:rPr>
        <w:t xml:space="preserve">assist to </w:t>
      </w:r>
      <w:r w:rsidRPr="009152FF">
        <w:rPr>
          <w:rFonts w:ascii="Gill Sans Nova" w:hAnsi="Gill Sans Nova"/>
        </w:rPr>
        <w:t>stabilise the people and objects on the farm. Courtney realises that the change to her frequency is permanent.</w:t>
      </w:r>
    </w:p>
    <w:p w14:paraId="55253F30" w14:textId="5F284659" w:rsidR="00A157F8" w:rsidRPr="009152FF" w:rsidRDefault="001E7D86" w:rsidP="009152FF">
      <w:pPr>
        <w:jc w:val="both"/>
        <w:rPr>
          <w:rFonts w:ascii="Gill Sans Nova" w:hAnsi="Gill Sans Nova"/>
        </w:rPr>
      </w:pPr>
      <w:r w:rsidRPr="009152FF">
        <w:rPr>
          <w:rFonts w:ascii="Gill Sans Nova" w:hAnsi="Gill Sans Nova"/>
        </w:rPr>
        <w:lastRenderedPageBreak/>
        <w:t xml:space="preserve">The group discuss how similar the </w:t>
      </w:r>
      <w:r w:rsidR="003D5080" w:rsidRPr="009152FF">
        <w:rPr>
          <w:rFonts w:ascii="Gill Sans Nova" w:hAnsi="Gill Sans Nova"/>
        </w:rPr>
        <w:t xml:space="preserve">current </w:t>
      </w:r>
      <w:r w:rsidRPr="009152FF">
        <w:rPr>
          <w:rFonts w:ascii="Gill Sans Nova" w:hAnsi="Gill Sans Nova"/>
        </w:rPr>
        <w:t>dematerialis</w:t>
      </w:r>
      <w:r w:rsidR="003D5080" w:rsidRPr="009152FF">
        <w:rPr>
          <w:rFonts w:ascii="Gill Sans Nova" w:hAnsi="Gill Sans Nova"/>
        </w:rPr>
        <w:t>ing of people and objects</w:t>
      </w:r>
      <w:r w:rsidRPr="009152FF">
        <w:rPr>
          <w:rFonts w:ascii="Gill Sans Nova" w:hAnsi="Gill Sans Nova"/>
        </w:rPr>
        <w:t xml:space="preserve"> is to John’s disappearance back in 2012. Max and Courtney </w:t>
      </w:r>
      <w:r w:rsidR="00630073" w:rsidRPr="009152FF">
        <w:rPr>
          <w:rFonts w:ascii="Gill Sans Nova" w:hAnsi="Gill Sans Nova"/>
        </w:rPr>
        <w:t>ask</w:t>
      </w:r>
      <w:r w:rsidRPr="009152FF">
        <w:rPr>
          <w:rFonts w:ascii="Gill Sans Nova" w:hAnsi="Gill Sans Nova"/>
        </w:rPr>
        <w:t xml:space="preserve"> the group </w:t>
      </w:r>
      <w:r w:rsidR="003D5080" w:rsidRPr="009152FF">
        <w:rPr>
          <w:rFonts w:ascii="Gill Sans Nova" w:hAnsi="Gill Sans Nova"/>
        </w:rPr>
        <w:t>about</w:t>
      </w:r>
      <w:r w:rsidRPr="009152FF">
        <w:rPr>
          <w:rFonts w:ascii="Gill Sans Nova" w:hAnsi="Gill Sans Nova"/>
        </w:rPr>
        <w:t xml:space="preserve"> what happened on that fateful night.</w:t>
      </w:r>
      <w:r w:rsidR="00EA768F" w:rsidRPr="009152FF">
        <w:rPr>
          <w:rFonts w:ascii="Gill Sans Nova" w:hAnsi="Gill Sans Nova"/>
        </w:rPr>
        <w:t xml:space="preserve"> Astara confirms that only John, herself and Barb appeared to ascend that evening to a higher conscious state. Astara points out two-(2) unusual occurrences on the day, </w:t>
      </w:r>
      <w:r w:rsidR="00A157F8" w:rsidRPr="009152FF">
        <w:rPr>
          <w:rFonts w:ascii="Gill Sans Nova" w:hAnsi="Gill Sans Nova"/>
        </w:rPr>
        <w:t xml:space="preserve">the first </w:t>
      </w:r>
      <w:r w:rsidR="003D5080" w:rsidRPr="009152FF">
        <w:rPr>
          <w:rFonts w:ascii="Gill Sans Nova" w:hAnsi="Gill Sans Nova"/>
        </w:rPr>
        <w:t>being</w:t>
      </w:r>
      <w:r w:rsidR="00A157F8" w:rsidRPr="009152FF">
        <w:rPr>
          <w:rFonts w:ascii="Gill Sans Nova" w:hAnsi="Gill Sans Nova"/>
        </w:rPr>
        <w:t xml:space="preserve"> that it was July 4th, the same day that CERN </w:t>
      </w:r>
      <w:r w:rsidR="00780CEC" w:rsidRPr="009152FF">
        <w:rPr>
          <w:rFonts w:ascii="Gill Sans Nova" w:hAnsi="Gill Sans Nova"/>
        </w:rPr>
        <w:t xml:space="preserve">turned on the LHC and </w:t>
      </w:r>
      <w:r w:rsidR="00A157F8" w:rsidRPr="009152FF">
        <w:rPr>
          <w:rFonts w:ascii="Gill Sans Nova" w:hAnsi="Gill Sans Nova"/>
        </w:rPr>
        <w:t>observed a new particle they believed to be the Higgs boson; and secondly</w:t>
      </w:r>
      <w:r w:rsidR="00EA768F" w:rsidRPr="009152FF">
        <w:rPr>
          <w:rFonts w:ascii="Gill Sans Nova" w:hAnsi="Gill Sans Nova"/>
        </w:rPr>
        <w:t xml:space="preserve"> that</w:t>
      </w:r>
      <w:r w:rsidR="00A157F8" w:rsidRPr="009152FF">
        <w:rPr>
          <w:rFonts w:ascii="Gill Sans Nova" w:hAnsi="Gill Sans Nova"/>
        </w:rPr>
        <w:t xml:space="preserve"> John invited Sarah to join </w:t>
      </w:r>
      <w:r w:rsidR="003D5080" w:rsidRPr="009152FF">
        <w:rPr>
          <w:rFonts w:ascii="Gill Sans Nova" w:hAnsi="Gill Sans Nova"/>
        </w:rPr>
        <w:t>the other</w:t>
      </w:r>
      <w:r w:rsidR="00614A52">
        <w:rPr>
          <w:rFonts w:ascii="Gill Sans Nova" w:hAnsi="Gill Sans Nova"/>
        </w:rPr>
        <w:t>s</w:t>
      </w:r>
      <w:r w:rsidR="00A157F8" w:rsidRPr="009152FF">
        <w:rPr>
          <w:rFonts w:ascii="Gill Sans Nova" w:hAnsi="Gill Sans Nova"/>
        </w:rPr>
        <w:t xml:space="preserve"> for dinner and the sky watch after a year of </w:t>
      </w:r>
      <w:r w:rsidR="009152FF" w:rsidRPr="009152FF">
        <w:rPr>
          <w:rFonts w:ascii="Gill Sans Nova" w:hAnsi="Gill Sans Nova"/>
        </w:rPr>
        <w:t>estrangement. An</w:t>
      </w:r>
      <w:r w:rsidR="00EA768F" w:rsidRPr="009152FF">
        <w:rPr>
          <w:rFonts w:ascii="Gill Sans Nova" w:hAnsi="Gill Sans Nova"/>
        </w:rPr>
        <w:t xml:space="preserve"> argument ensues when Astara suggests that the group attempts to make contact again, to provide them with a different avenue of </w:t>
      </w:r>
      <w:r w:rsidR="003D5080" w:rsidRPr="009152FF">
        <w:rPr>
          <w:rFonts w:ascii="Gill Sans Nova" w:hAnsi="Gill Sans Nova"/>
        </w:rPr>
        <w:t xml:space="preserve">intel and </w:t>
      </w:r>
      <w:r w:rsidR="00EA768F" w:rsidRPr="009152FF">
        <w:rPr>
          <w:rFonts w:ascii="Gill Sans Nova" w:hAnsi="Gill Sans Nova"/>
        </w:rPr>
        <w:t>news. Sarah refuses point blank. As if on cue, a</w:t>
      </w:r>
      <w:r w:rsidR="00A157F8" w:rsidRPr="009152FF">
        <w:rPr>
          <w:rFonts w:ascii="Gill Sans Nova" w:hAnsi="Gill Sans Nova"/>
        </w:rPr>
        <w:t xml:space="preserve"> loud noise starts to build above the house, and everybody looks up before making their way out </w:t>
      </w:r>
      <w:r w:rsidR="00EA768F" w:rsidRPr="009152FF">
        <w:rPr>
          <w:rFonts w:ascii="Gill Sans Nova" w:hAnsi="Gill Sans Nova"/>
        </w:rPr>
        <w:t xml:space="preserve">onto the driveway. </w:t>
      </w:r>
      <w:r w:rsidR="00A157F8" w:rsidRPr="009152FF">
        <w:rPr>
          <w:rFonts w:ascii="Gill Sans Nova" w:hAnsi="Gill Sans Nova"/>
        </w:rPr>
        <w:t xml:space="preserve">A huge floating city breaks through the cloud cover only a few hundred feet above their heads. </w:t>
      </w:r>
      <w:r w:rsidR="00EA768F" w:rsidRPr="009152FF">
        <w:rPr>
          <w:rFonts w:ascii="Gill Sans Nova" w:hAnsi="Gill Sans Nova"/>
        </w:rPr>
        <w:t>After the initial shock, Astara asks who would like to make contact again -</w:t>
      </w:r>
      <w:r w:rsidR="003D5080" w:rsidRPr="009152FF">
        <w:rPr>
          <w:rFonts w:ascii="Gill Sans Nova" w:hAnsi="Gill Sans Nova"/>
        </w:rPr>
        <w:t xml:space="preserve"> </w:t>
      </w:r>
      <w:r w:rsidR="00EA768F" w:rsidRPr="009152FF">
        <w:rPr>
          <w:rFonts w:ascii="Gill Sans Nova" w:hAnsi="Gill Sans Nova"/>
        </w:rPr>
        <w:t>they all agree.</w:t>
      </w:r>
    </w:p>
    <w:p w14:paraId="5ABD6A82" w14:textId="628F9C31" w:rsidR="002408B6" w:rsidRPr="009152FF" w:rsidRDefault="002408B6" w:rsidP="002408B6">
      <w:pPr>
        <w:rPr>
          <w:rFonts w:ascii="Gill Sans Nova" w:eastAsia="Courier New" w:hAnsi="Gill Sans Nova" w:cs="Courier New"/>
          <w:b/>
          <w:sz w:val="24"/>
          <w:szCs w:val="24"/>
          <w:u w:val="single"/>
        </w:rPr>
      </w:pPr>
    </w:p>
    <w:p w14:paraId="59EDCCEF" w14:textId="77777777" w:rsidR="00EA768F" w:rsidRPr="009152FF" w:rsidRDefault="00D83856" w:rsidP="00D83856">
      <w:pPr>
        <w:spacing w:line="240" w:lineRule="auto"/>
        <w:jc w:val="center"/>
        <w:rPr>
          <w:rFonts w:ascii="Gill Sans Nova" w:eastAsia="Courier New" w:hAnsi="Gill Sans Nova" w:cs="Courier New"/>
          <w:b/>
          <w:sz w:val="24"/>
          <w:szCs w:val="24"/>
          <w:u w:val="single"/>
        </w:rPr>
      </w:pPr>
      <w:r w:rsidRPr="009152FF">
        <w:rPr>
          <w:rFonts w:ascii="Gill Sans Nova" w:eastAsia="Courier New" w:hAnsi="Gill Sans Nova" w:cs="Courier New"/>
          <w:b/>
          <w:sz w:val="24"/>
          <w:szCs w:val="24"/>
          <w:u w:val="single"/>
        </w:rPr>
        <w:t>Act III</w:t>
      </w:r>
    </w:p>
    <w:p w14:paraId="11C34557" w14:textId="706FB7CD" w:rsidR="00D83856" w:rsidRPr="009152FF" w:rsidRDefault="00A157F8" w:rsidP="00D83856">
      <w:pPr>
        <w:spacing w:line="240" w:lineRule="auto"/>
        <w:jc w:val="center"/>
        <w:rPr>
          <w:rFonts w:ascii="Gill Sans Nova" w:eastAsia="Courier New" w:hAnsi="Gill Sans Nova" w:cs="Courier New"/>
          <w:sz w:val="24"/>
          <w:szCs w:val="24"/>
        </w:rPr>
      </w:pPr>
      <w:r w:rsidRPr="009152FF">
        <w:rPr>
          <w:rFonts w:ascii="Gill Sans Nova" w:eastAsia="Courier New" w:hAnsi="Gill Sans Nova" w:cs="Courier New"/>
          <w:sz w:val="24"/>
          <w:szCs w:val="24"/>
        </w:rPr>
        <w:t>(Climax</w:t>
      </w:r>
      <w:r w:rsidR="00EA768F" w:rsidRPr="009152FF">
        <w:rPr>
          <w:rFonts w:ascii="Gill Sans Nova" w:eastAsia="Courier New" w:hAnsi="Gill Sans Nova" w:cs="Courier New"/>
          <w:sz w:val="24"/>
          <w:szCs w:val="24"/>
        </w:rPr>
        <w:t xml:space="preserve"> + Resolution</w:t>
      </w:r>
      <w:r w:rsidRPr="009152FF">
        <w:rPr>
          <w:rFonts w:ascii="Gill Sans Nova" w:eastAsia="Courier New" w:hAnsi="Gill Sans Nova" w:cs="Courier New"/>
          <w:sz w:val="24"/>
          <w:szCs w:val="24"/>
        </w:rPr>
        <w:t>)</w:t>
      </w:r>
    </w:p>
    <w:p w14:paraId="0B47D38E" w14:textId="62212714" w:rsidR="00D83856" w:rsidRPr="009152FF" w:rsidRDefault="00D83856" w:rsidP="00803F2F"/>
    <w:p w14:paraId="3122A9DE" w14:textId="1D6C5346" w:rsidR="002408B6" w:rsidRPr="009152FF" w:rsidRDefault="000B5F48" w:rsidP="009152FF">
      <w:pPr>
        <w:jc w:val="both"/>
        <w:rPr>
          <w:rFonts w:ascii="Gill Sans Nova" w:hAnsi="Gill Sans Nova"/>
        </w:rPr>
      </w:pPr>
      <w:r w:rsidRPr="009152FF">
        <w:rPr>
          <w:rFonts w:ascii="Gill Sans Nova" w:hAnsi="Gill Sans Nova"/>
        </w:rPr>
        <w:t xml:space="preserve">A month has passed, and </w:t>
      </w:r>
      <w:r w:rsidR="003A22A6" w:rsidRPr="009152FF">
        <w:rPr>
          <w:rFonts w:ascii="Gill Sans Nova" w:hAnsi="Gill Sans Nova"/>
        </w:rPr>
        <w:t xml:space="preserve">the group gathers to hear from the US via its weekly </w:t>
      </w:r>
      <w:r w:rsidRPr="009152FF">
        <w:rPr>
          <w:rFonts w:ascii="Gill Sans Nova" w:hAnsi="Gill Sans Nova"/>
        </w:rPr>
        <w:t xml:space="preserve">radio </w:t>
      </w:r>
      <w:r w:rsidR="003A22A6" w:rsidRPr="009152FF">
        <w:rPr>
          <w:rFonts w:ascii="Gill Sans Nova" w:hAnsi="Gill Sans Nova"/>
        </w:rPr>
        <w:t xml:space="preserve">broadcast service. They learn that the US military and </w:t>
      </w:r>
      <w:r w:rsidR="003D5080" w:rsidRPr="009152FF">
        <w:rPr>
          <w:rFonts w:ascii="Gill Sans Nova" w:hAnsi="Gill Sans Nova"/>
        </w:rPr>
        <w:t xml:space="preserve">the </w:t>
      </w:r>
      <w:r w:rsidR="003A22A6" w:rsidRPr="009152FF">
        <w:rPr>
          <w:rFonts w:ascii="Gill Sans Nova" w:hAnsi="Gill Sans Nova"/>
        </w:rPr>
        <w:t xml:space="preserve">UN will be restarting the LHC </w:t>
      </w:r>
      <w:r w:rsidR="00B21102" w:rsidRPr="009152FF">
        <w:rPr>
          <w:rFonts w:ascii="Gill Sans Nova" w:hAnsi="Gill Sans Nova"/>
        </w:rPr>
        <w:t xml:space="preserve">at CERN to </w:t>
      </w:r>
      <w:r w:rsidR="003A22A6" w:rsidRPr="009152FF">
        <w:rPr>
          <w:rFonts w:ascii="Gill Sans Nova" w:hAnsi="Gill Sans Nova"/>
        </w:rPr>
        <w:t xml:space="preserve">hopefully break the link between Earth and the </w:t>
      </w:r>
      <w:r w:rsidR="00B21102" w:rsidRPr="009152FF">
        <w:rPr>
          <w:rFonts w:ascii="Gill Sans Nova" w:hAnsi="Gill Sans Nova"/>
        </w:rPr>
        <w:t xml:space="preserve">parallel </w:t>
      </w:r>
      <w:r w:rsidR="003D5080" w:rsidRPr="009152FF">
        <w:rPr>
          <w:rFonts w:ascii="Gill Sans Nova" w:hAnsi="Gill Sans Nova"/>
        </w:rPr>
        <w:t xml:space="preserve">dimension and its </w:t>
      </w:r>
      <w:r w:rsidR="00B21102" w:rsidRPr="009152FF">
        <w:rPr>
          <w:rFonts w:ascii="Gill Sans Nova" w:hAnsi="Gill Sans Nova"/>
        </w:rPr>
        <w:t>world</w:t>
      </w:r>
      <w:r w:rsidR="00780CEC" w:rsidRPr="009152FF">
        <w:rPr>
          <w:rFonts w:ascii="Gill Sans Nova" w:hAnsi="Gill Sans Nova"/>
        </w:rPr>
        <w:t xml:space="preserve"> (now known as Earth Two)</w:t>
      </w:r>
      <w:r w:rsidR="003A22A6" w:rsidRPr="009152FF">
        <w:rPr>
          <w:rFonts w:ascii="Gill Sans Nova" w:hAnsi="Gill Sans Nova"/>
        </w:rPr>
        <w:t>. The US blam</w:t>
      </w:r>
      <w:r w:rsidR="003D5080" w:rsidRPr="009152FF">
        <w:rPr>
          <w:rFonts w:ascii="Gill Sans Nova" w:hAnsi="Gill Sans Nova"/>
        </w:rPr>
        <w:t>es</w:t>
      </w:r>
      <w:r w:rsidR="003A22A6" w:rsidRPr="009152FF">
        <w:rPr>
          <w:rFonts w:ascii="Gill Sans Nova" w:hAnsi="Gill Sans Nova"/>
        </w:rPr>
        <w:t xml:space="preserve"> the connection for recent </w:t>
      </w:r>
      <w:r w:rsidR="00683167" w:rsidRPr="009152FF">
        <w:rPr>
          <w:rFonts w:ascii="Gill Sans Nova" w:hAnsi="Gill Sans Nova"/>
        </w:rPr>
        <w:t xml:space="preserve">devastating </w:t>
      </w:r>
      <w:r w:rsidR="00B21102" w:rsidRPr="009152FF">
        <w:rPr>
          <w:rFonts w:ascii="Gill Sans Nova" w:hAnsi="Gill Sans Nova"/>
        </w:rPr>
        <w:t xml:space="preserve">weather and </w:t>
      </w:r>
      <w:r w:rsidRPr="009152FF">
        <w:rPr>
          <w:rFonts w:ascii="Gill Sans Nova" w:hAnsi="Gill Sans Nova"/>
        </w:rPr>
        <w:t>mass dematerialisations</w:t>
      </w:r>
      <w:r w:rsidR="00B21102" w:rsidRPr="009152FF">
        <w:rPr>
          <w:rFonts w:ascii="Gill Sans Nova" w:hAnsi="Gill Sans Nova"/>
        </w:rPr>
        <w:t xml:space="preserve"> (excessive flooding in the US</w:t>
      </w:r>
      <w:r w:rsidR="003D5080" w:rsidRPr="009152FF">
        <w:rPr>
          <w:rFonts w:ascii="Gill Sans Nova" w:hAnsi="Gill Sans Nova"/>
        </w:rPr>
        <w:t xml:space="preserve"> and</w:t>
      </w:r>
      <w:r w:rsidR="00B21102" w:rsidRPr="009152FF">
        <w:rPr>
          <w:rFonts w:ascii="Gill Sans Nova" w:hAnsi="Gill Sans Nova"/>
        </w:rPr>
        <w:t xml:space="preserve"> tsunamis off the coast of England</w:t>
      </w:r>
      <w:r w:rsidRPr="009152FF">
        <w:rPr>
          <w:rFonts w:ascii="Gill Sans Nova" w:hAnsi="Gill Sans Nova"/>
        </w:rPr>
        <w:t>). What the US doesn’t realise is that the</w:t>
      </w:r>
      <w:r w:rsidR="00B21102" w:rsidRPr="009152FF">
        <w:rPr>
          <w:rFonts w:ascii="Gill Sans Nova" w:hAnsi="Gill Sans Nova"/>
        </w:rPr>
        <w:t xml:space="preserve"> extreme weather event</w:t>
      </w:r>
      <w:r w:rsidRPr="009152FF">
        <w:rPr>
          <w:rFonts w:ascii="Gill Sans Nova" w:hAnsi="Gill Sans Nova"/>
        </w:rPr>
        <w:t xml:space="preserve">s align with each time </w:t>
      </w:r>
      <w:r w:rsidR="00B21102" w:rsidRPr="009152FF">
        <w:rPr>
          <w:rFonts w:ascii="Gill Sans Nova" w:hAnsi="Gill Sans Nova"/>
        </w:rPr>
        <w:t>the group has attempted contact over the past month).</w:t>
      </w:r>
      <w:r w:rsidR="009152FF" w:rsidRPr="009152FF">
        <w:rPr>
          <w:rFonts w:ascii="Gill Sans Nova" w:hAnsi="Gill Sans Nova"/>
        </w:rPr>
        <w:t xml:space="preserve"> </w:t>
      </w:r>
      <w:r w:rsidR="00FC2B2D" w:rsidRPr="009152FF">
        <w:rPr>
          <w:rFonts w:ascii="Gill Sans Nova" w:hAnsi="Gill Sans Nova"/>
        </w:rPr>
        <w:t xml:space="preserve">The group discuss further fruitless contact attempts considering the impact they are having on </w:t>
      </w:r>
      <w:r w:rsidR="00780CEC" w:rsidRPr="009152FF">
        <w:rPr>
          <w:rFonts w:ascii="Gill Sans Nova" w:hAnsi="Gill Sans Nova"/>
        </w:rPr>
        <w:t>the Earth and its surviving people</w:t>
      </w:r>
      <w:r w:rsidR="003D5080" w:rsidRPr="009152FF">
        <w:rPr>
          <w:rFonts w:ascii="Gill Sans Nova" w:hAnsi="Gill Sans Nova"/>
        </w:rPr>
        <w:t xml:space="preserve">. </w:t>
      </w:r>
      <w:r w:rsidR="00FC2B2D" w:rsidRPr="009152FF">
        <w:rPr>
          <w:rFonts w:ascii="Gill Sans Nova" w:hAnsi="Gill Sans Nova"/>
        </w:rPr>
        <w:t xml:space="preserve">Courtney insists they continue as she too is having the </w:t>
      </w:r>
      <w:r w:rsidR="00780CEC" w:rsidRPr="009152FF">
        <w:rPr>
          <w:rFonts w:ascii="Gill Sans Nova" w:hAnsi="Gill Sans Nova"/>
        </w:rPr>
        <w:t xml:space="preserve">same </w:t>
      </w:r>
      <w:r w:rsidR="003D5080" w:rsidRPr="009152FF">
        <w:rPr>
          <w:rFonts w:ascii="Gill Sans Nova" w:hAnsi="Gill Sans Nova"/>
        </w:rPr>
        <w:t xml:space="preserve">prophetic </w:t>
      </w:r>
      <w:r w:rsidR="00FC2B2D" w:rsidRPr="009152FF">
        <w:rPr>
          <w:rFonts w:ascii="Gill Sans Nova" w:hAnsi="Gill Sans Nova"/>
        </w:rPr>
        <w:t xml:space="preserve">dream </w:t>
      </w:r>
      <w:r w:rsidR="00780CEC" w:rsidRPr="009152FF">
        <w:rPr>
          <w:rFonts w:ascii="Gill Sans Nova" w:hAnsi="Gill Sans Nova"/>
        </w:rPr>
        <w:t>as</w:t>
      </w:r>
      <w:r w:rsidR="00FC2B2D" w:rsidRPr="009152FF">
        <w:rPr>
          <w:rFonts w:ascii="Gill Sans Nova" w:hAnsi="Gill Sans Nova"/>
        </w:rPr>
        <w:t xml:space="preserve"> </w:t>
      </w:r>
      <w:r w:rsidR="003D5080" w:rsidRPr="009152FF">
        <w:rPr>
          <w:rFonts w:ascii="Gill Sans Nova" w:hAnsi="Gill Sans Nova"/>
        </w:rPr>
        <w:t>Astara, ever since her personal frequency changed</w:t>
      </w:r>
      <w:r w:rsidR="00FC2B2D" w:rsidRPr="009152FF">
        <w:rPr>
          <w:rFonts w:ascii="Gill Sans Nova" w:hAnsi="Gill Sans Nova"/>
        </w:rPr>
        <w:t xml:space="preserve">. The others aren’t swayed until Sarah, who has used her </w:t>
      </w:r>
      <w:r w:rsidR="003E7E61" w:rsidRPr="009152FF">
        <w:rPr>
          <w:rFonts w:ascii="Gill Sans Nova" w:hAnsi="Gill Sans Nova"/>
        </w:rPr>
        <w:t xml:space="preserve">new </w:t>
      </w:r>
      <w:r w:rsidR="00FC2B2D" w:rsidRPr="009152FF">
        <w:rPr>
          <w:rFonts w:ascii="Gill Sans Nova" w:hAnsi="Gill Sans Nova"/>
        </w:rPr>
        <w:t xml:space="preserve">device to change her own </w:t>
      </w:r>
      <w:r w:rsidR="003E7E61" w:rsidRPr="009152FF">
        <w:rPr>
          <w:rFonts w:ascii="Gill Sans Nova" w:hAnsi="Gill Sans Nova"/>
        </w:rPr>
        <w:t xml:space="preserve">personal </w:t>
      </w:r>
      <w:r w:rsidR="00FC2B2D" w:rsidRPr="009152FF">
        <w:rPr>
          <w:rFonts w:ascii="Gill Sans Nova" w:hAnsi="Gill Sans Nova"/>
        </w:rPr>
        <w:t xml:space="preserve">frequency a few days earlier, announces (much to her own distaste) that she too </w:t>
      </w:r>
      <w:r w:rsidR="003E7E61" w:rsidRPr="009152FF">
        <w:rPr>
          <w:rFonts w:ascii="Gill Sans Nova" w:hAnsi="Gill Sans Nova"/>
        </w:rPr>
        <w:t xml:space="preserve">has had the </w:t>
      </w:r>
      <w:r w:rsidR="00FC2B2D" w:rsidRPr="009152FF">
        <w:rPr>
          <w:rFonts w:ascii="Gill Sans Nova" w:hAnsi="Gill Sans Nova"/>
        </w:rPr>
        <w:t xml:space="preserve">dream, but in her </w:t>
      </w:r>
      <w:r w:rsidR="007370E4" w:rsidRPr="009152FF">
        <w:rPr>
          <w:rFonts w:ascii="Gill Sans Nova" w:hAnsi="Gill Sans Nova"/>
        </w:rPr>
        <w:t xml:space="preserve">dream, </w:t>
      </w:r>
      <w:r w:rsidR="00FC2B2D" w:rsidRPr="009152FF">
        <w:rPr>
          <w:rFonts w:ascii="Gill Sans Nova" w:hAnsi="Gill Sans Nova"/>
        </w:rPr>
        <w:t>they must attempt contact only after the LHC is officially back online. They all agree to try one more time.</w:t>
      </w:r>
    </w:p>
    <w:p w14:paraId="316E5B67" w14:textId="71B53ABC" w:rsidR="00FC2B2D" w:rsidRPr="009152FF" w:rsidRDefault="00FC2B2D" w:rsidP="009152FF">
      <w:pPr>
        <w:jc w:val="both"/>
        <w:rPr>
          <w:rFonts w:ascii="Gill Sans Nova" w:hAnsi="Gill Sans Nova"/>
        </w:rPr>
      </w:pPr>
    </w:p>
    <w:p w14:paraId="7E7A253C" w14:textId="6739DEE0" w:rsidR="00574508" w:rsidRPr="009152FF" w:rsidRDefault="00FC2B2D" w:rsidP="009152FF">
      <w:pPr>
        <w:spacing w:after="120"/>
        <w:jc w:val="both"/>
        <w:rPr>
          <w:rFonts w:ascii="Gill Sans Nova" w:hAnsi="Gill Sans Nova"/>
        </w:rPr>
      </w:pPr>
      <w:r w:rsidRPr="009152FF">
        <w:rPr>
          <w:rFonts w:ascii="Gill Sans Nova" w:hAnsi="Gill Sans Nova"/>
        </w:rPr>
        <w:t>The following day, the LHC comes back online, the group makes contact and the two</w:t>
      </w:r>
      <w:r w:rsidR="003E7E61" w:rsidRPr="009152FF">
        <w:rPr>
          <w:rFonts w:ascii="Gill Sans Nova" w:hAnsi="Gill Sans Nova"/>
        </w:rPr>
        <w:t>-(2)</w:t>
      </w:r>
      <w:r w:rsidRPr="009152FF">
        <w:rPr>
          <w:rFonts w:ascii="Gill Sans Nova" w:hAnsi="Gill Sans Nova"/>
        </w:rPr>
        <w:t xml:space="preserve"> worlds vibrate and then both dimensions shift back to their own space</w:t>
      </w:r>
      <w:r w:rsidR="003E7E61" w:rsidRPr="009152FF">
        <w:rPr>
          <w:rFonts w:ascii="Gill Sans Nova" w:hAnsi="Gill Sans Nova"/>
        </w:rPr>
        <w:t xml:space="preserve"> and time continuum</w:t>
      </w:r>
      <w:r w:rsidRPr="009152FF">
        <w:rPr>
          <w:rFonts w:ascii="Gill Sans Nova" w:hAnsi="Gill Sans Nova"/>
        </w:rPr>
        <w:t xml:space="preserve">. Astara confirms that her frequency has attuned back to the original setting, prior to the opening of the portal earlier that year. </w:t>
      </w:r>
      <w:r w:rsidR="00780CEC" w:rsidRPr="009152FF">
        <w:rPr>
          <w:rFonts w:ascii="Gill Sans Nova" w:hAnsi="Gill Sans Nova"/>
        </w:rPr>
        <w:t xml:space="preserve">Sarah uses her Frequency Changer device to match Astara’s newly attuned personal frequency, and then attunes the rest of the group. </w:t>
      </w:r>
      <w:r w:rsidRPr="009152FF">
        <w:rPr>
          <w:rFonts w:ascii="Gill Sans Nova" w:hAnsi="Gill Sans Nova"/>
        </w:rPr>
        <w:t xml:space="preserve">But before they can </w:t>
      </w:r>
      <w:r w:rsidR="007370E4" w:rsidRPr="009152FF">
        <w:rPr>
          <w:rFonts w:ascii="Gill Sans Nova" w:hAnsi="Gill Sans Nova"/>
        </w:rPr>
        <w:t>celebrate,</w:t>
      </w:r>
      <w:r w:rsidRPr="009152FF">
        <w:rPr>
          <w:rFonts w:ascii="Gill Sans Nova" w:hAnsi="Gill Sans Nova"/>
        </w:rPr>
        <w:t xml:space="preserve"> they turn on the radio and discover nothing but white noise. </w:t>
      </w:r>
      <w:r w:rsidR="00780CEC" w:rsidRPr="009152FF">
        <w:rPr>
          <w:rFonts w:ascii="Gill Sans Nova" w:hAnsi="Gill Sans Nova"/>
        </w:rPr>
        <w:t xml:space="preserve">Suddenly a familiar man runs towards them from the other side of the paddock, it’s John. He embraces Astara and declares </w:t>
      </w:r>
      <w:r w:rsidR="007370E4" w:rsidRPr="009152FF">
        <w:rPr>
          <w:rFonts w:ascii="Gill Sans Nova" w:hAnsi="Gill Sans Nova"/>
        </w:rPr>
        <w:t>‘</w:t>
      </w:r>
      <w:r w:rsidRPr="009152FF">
        <w:rPr>
          <w:rFonts w:ascii="Gill Sans Nova" w:hAnsi="Gill Sans Nova"/>
        </w:rPr>
        <w:t xml:space="preserve">it worked, you </w:t>
      </w:r>
      <w:r w:rsidR="00780CEC" w:rsidRPr="009152FF">
        <w:rPr>
          <w:rFonts w:ascii="Gill Sans Nova" w:hAnsi="Gill Sans Nova"/>
        </w:rPr>
        <w:t>found me</w:t>
      </w:r>
      <w:r w:rsidR="007370E4" w:rsidRPr="009152FF">
        <w:rPr>
          <w:rFonts w:ascii="Gill Sans Nova" w:hAnsi="Gill Sans Nova"/>
        </w:rPr>
        <w:t>’.</w:t>
      </w:r>
      <w:r w:rsidR="00780CEC" w:rsidRPr="009152FF">
        <w:rPr>
          <w:rFonts w:ascii="Gill Sans Nova" w:hAnsi="Gill Sans Nova"/>
        </w:rPr>
        <w:t xml:space="preserve"> </w:t>
      </w:r>
      <w:r w:rsidR="007370E4" w:rsidRPr="009152FF">
        <w:rPr>
          <w:rFonts w:ascii="Gill Sans Nova" w:hAnsi="Gill Sans Nova"/>
        </w:rPr>
        <w:t>It’s revealed that it has been John all this time talking with Astara in her dreams, visions, and even in her nightmares. That i</w:t>
      </w:r>
      <w:r w:rsidR="003E7E61" w:rsidRPr="009152FF">
        <w:rPr>
          <w:rFonts w:ascii="Gill Sans Nova" w:hAnsi="Gill Sans Nova"/>
        </w:rPr>
        <w:t>n</w:t>
      </w:r>
      <w:r w:rsidR="007370E4" w:rsidRPr="009152FF">
        <w:rPr>
          <w:rFonts w:ascii="Gill Sans Nova" w:hAnsi="Gill Sans Nova"/>
        </w:rPr>
        <w:t xml:space="preserve"> the last few days, he was also influencing Sarah and Courtney through their dreamscapes. Courtney demands to know what happened to him in 2012, and he explains that it was an experiment – he </w:t>
      </w:r>
      <w:r w:rsidR="003E7E61" w:rsidRPr="009152FF">
        <w:rPr>
          <w:rFonts w:ascii="Gill Sans Nova" w:hAnsi="Gill Sans Nova"/>
        </w:rPr>
        <w:t>attempted</w:t>
      </w:r>
      <w:r w:rsidR="007370E4" w:rsidRPr="009152FF">
        <w:rPr>
          <w:rFonts w:ascii="Gill Sans Nova" w:hAnsi="Gill Sans Nova"/>
        </w:rPr>
        <w:t xml:space="preserve"> to </w:t>
      </w:r>
      <w:r w:rsidR="003E7E61" w:rsidRPr="009152FF">
        <w:rPr>
          <w:rFonts w:ascii="Gill Sans Nova" w:hAnsi="Gill Sans Nova"/>
        </w:rPr>
        <w:t xml:space="preserve">move people who resonate at a higher vibration to an unoccupied parallel world, this </w:t>
      </w:r>
      <w:r w:rsidR="007370E4" w:rsidRPr="009152FF">
        <w:rPr>
          <w:rFonts w:ascii="Gill Sans Nova" w:hAnsi="Gill Sans Nova"/>
        </w:rPr>
        <w:t xml:space="preserve">world </w:t>
      </w:r>
      <w:r w:rsidR="003E7E61" w:rsidRPr="009152FF">
        <w:rPr>
          <w:rFonts w:ascii="Gill Sans Nova" w:hAnsi="Gill Sans Nova"/>
        </w:rPr>
        <w:t xml:space="preserve">would only contain a populace who were </w:t>
      </w:r>
      <w:r w:rsidR="00D87093" w:rsidRPr="009152FF">
        <w:rPr>
          <w:rFonts w:ascii="Gill Sans Nova" w:hAnsi="Gill Sans Nova"/>
        </w:rPr>
        <w:t>enlightened</w:t>
      </w:r>
      <w:r w:rsidR="003E7E61" w:rsidRPr="009152FF">
        <w:rPr>
          <w:rFonts w:ascii="Gill Sans Nova" w:hAnsi="Gill Sans Nova"/>
        </w:rPr>
        <w:t xml:space="preserve"> </w:t>
      </w:r>
      <w:r w:rsidR="00D87093" w:rsidRPr="009152FF">
        <w:rPr>
          <w:rFonts w:ascii="Gill Sans Nova" w:hAnsi="Gill Sans Nova"/>
        </w:rPr>
        <w:t xml:space="preserve">– above </w:t>
      </w:r>
      <w:r w:rsidR="00A64166" w:rsidRPr="009152FF">
        <w:rPr>
          <w:rFonts w:ascii="Gill Sans Nova" w:hAnsi="Gill Sans Nova"/>
        </w:rPr>
        <w:t>greed, and other baser</w:t>
      </w:r>
      <w:r w:rsidR="00D87093" w:rsidRPr="009152FF">
        <w:rPr>
          <w:rFonts w:ascii="Gill Sans Nova" w:hAnsi="Gill Sans Nova"/>
        </w:rPr>
        <w:t xml:space="preserve"> desire</w:t>
      </w:r>
      <w:r w:rsidR="00A64166" w:rsidRPr="009152FF">
        <w:rPr>
          <w:rFonts w:ascii="Gill Sans Nova" w:hAnsi="Gill Sans Nova"/>
        </w:rPr>
        <w:t>s</w:t>
      </w:r>
      <w:r w:rsidR="007370E4" w:rsidRPr="009152FF">
        <w:rPr>
          <w:rFonts w:ascii="Gill Sans Nova" w:hAnsi="Gill Sans Nova"/>
        </w:rPr>
        <w:t xml:space="preserve"> and vices</w:t>
      </w:r>
      <w:r w:rsidR="00A64166" w:rsidRPr="009152FF">
        <w:rPr>
          <w:rFonts w:ascii="Gill Sans Nova" w:hAnsi="Gill Sans Nova"/>
        </w:rPr>
        <w:t xml:space="preserve">… a world without </w:t>
      </w:r>
      <w:r w:rsidR="00D87093" w:rsidRPr="009152FF">
        <w:rPr>
          <w:rFonts w:ascii="Gill Sans Nova" w:hAnsi="Gill Sans Nova"/>
        </w:rPr>
        <w:t>violence</w:t>
      </w:r>
      <w:r w:rsidR="00A64166" w:rsidRPr="009152FF">
        <w:rPr>
          <w:rFonts w:ascii="Gill Sans Nova" w:hAnsi="Gill Sans Nova"/>
        </w:rPr>
        <w:t xml:space="preserve"> – nirvana</w:t>
      </w:r>
      <w:r w:rsidR="007370E4" w:rsidRPr="009152FF">
        <w:rPr>
          <w:rFonts w:ascii="Gill Sans Nova" w:hAnsi="Gill Sans Nova"/>
        </w:rPr>
        <w:t>. Sarah asks him about Professor Janis, and he confirms that he influenced the professor to adjust his target</w:t>
      </w:r>
      <w:r w:rsidR="003E7E61" w:rsidRPr="009152FF">
        <w:rPr>
          <w:rFonts w:ascii="Gill Sans Nova" w:hAnsi="Gill Sans Nova"/>
        </w:rPr>
        <w:t xml:space="preserve"> dimensional world</w:t>
      </w:r>
      <w:r w:rsidR="007370E4" w:rsidRPr="009152FF">
        <w:rPr>
          <w:rFonts w:ascii="Gill Sans Nova" w:hAnsi="Gill Sans Nova"/>
        </w:rPr>
        <w:t xml:space="preserve"> with the LHC, as initially</w:t>
      </w:r>
      <w:r w:rsidR="00E3603F" w:rsidRPr="009152FF">
        <w:rPr>
          <w:rFonts w:ascii="Gill Sans Nova" w:hAnsi="Gill Sans Nova"/>
        </w:rPr>
        <w:t>,</w:t>
      </w:r>
      <w:r w:rsidR="007370E4" w:rsidRPr="009152FF">
        <w:rPr>
          <w:rFonts w:ascii="Gill Sans Nova" w:hAnsi="Gill Sans Nova"/>
        </w:rPr>
        <w:t xml:space="preserve"> it wasn’t pointing towards the world, he </w:t>
      </w:r>
      <w:r w:rsidR="003E7E61" w:rsidRPr="009152FF">
        <w:rPr>
          <w:rFonts w:ascii="Gill Sans Nova" w:hAnsi="Gill Sans Nova"/>
        </w:rPr>
        <w:t xml:space="preserve">John had </w:t>
      </w:r>
      <w:r w:rsidR="007370E4" w:rsidRPr="009152FF">
        <w:rPr>
          <w:rFonts w:ascii="Gill Sans Nova" w:hAnsi="Gill Sans Nova"/>
        </w:rPr>
        <w:t>jumped to</w:t>
      </w:r>
      <w:r w:rsidR="003E7E61" w:rsidRPr="009152FF">
        <w:rPr>
          <w:rFonts w:ascii="Gill Sans Nova" w:hAnsi="Gill Sans Nova"/>
        </w:rPr>
        <w:t>,</w:t>
      </w:r>
      <w:r w:rsidR="007370E4" w:rsidRPr="009152FF">
        <w:rPr>
          <w:rFonts w:ascii="Gill Sans Nova" w:hAnsi="Gill Sans Nova"/>
        </w:rPr>
        <w:t xml:space="preserve"> back in 2012.</w:t>
      </w:r>
      <w:r w:rsidR="00614A52">
        <w:rPr>
          <w:rFonts w:ascii="Gill Sans Nova" w:hAnsi="Gill Sans Nova"/>
        </w:rPr>
        <w:t xml:space="preserve"> He also states that he needed Janis to weed out the military and intelligence personnel who had forced ascension through their magnets and programming.</w:t>
      </w:r>
      <w:r w:rsidR="00780CEC" w:rsidRPr="009152FF">
        <w:rPr>
          <w:rFonts w:ascii="Gill Sans Nova" w:hAnsi="Gill Sans Nova"/>
        </w:rPr>
        <w:t xml:space="preserve"> </w:t>
      </w:r>
      <w:r w:rsidR="007370E4" w:rsidRPr="009152FF">
        <w:rPr>
          <w:rFonts w:ascii="Gill Sans Nova" w:hAnsi="Gill Sans Nova"/>
        </w:rPr>
        <w:t>It ends with Sarah holding up the radio, white noise spilling into the ether and demanding to know ‘</w:t>
      </w:r>
      <w:r w:rsidR="00780CEC" w:rsidRPr="009152FF">
        <w:rPr>
          <w:rFonts w:ascii="Gill Sans Nova" w:hAnsi="Gill Sans Nova"/>
          <w:b/>
        </w:rPr>
        <w:t xml:space="preserve">So where </w:t>
      </w:r>
      <w:r w:rsidR="00614A52">
        <w:rPr>
          <w:rFonts w:ascii="Gill Sans Nova" w:hAnsi="Gill Sans Nova"/>
          <w:b/>
        </w:rPr>
        <w:t xml:space="preserve">are all the enlightened people </w:t>
      </w:r>
      <w:r w:rsidR="00780CEC" w:rsidRPr="009152FF">
        <w:rPr>
          <w:rFonts w:ascii="Gill Sans Nova" w:hAnsi="Gill Sans Nova"/>
          <w:b/>
        </w:rPr>
        <w:t xml:space="preserve">John? </w:t>
      </w:r>
      <w:r w:rsidR="00A64166" w:rsidRPr="009152FF">
        <w:rPr>
          <w:rFonts w:ascii="Gill Sans Nova" w:hAnsi="Gill Sans Nova"/>
          <w:b/>
        </w:rPr>
        <w:t xml:space="preserve">How many people </w:t>
      </w:r>
      <w:r w:rsidR="00614A52">
        <w:rPr>
          <w:rFonts w:ascii="Gill Sans Nova" w:hAnsi="Gill Sans Nova"/>
          <w:b/>
        </w:rPr>
        <w:t xml:space="preserve">were worthy of </w:t>
      </w:r>
      <w:r w:rsidR="003E7E61" w:rsidRPr="009152FF">
        <w:rPr>
          <w:rFonts w:ascii="Gill Sans Nova" w:hAnsi="Gill Sans Nova"/>
          <w:b/>
        </w:rPr>
        <w:t xml:space="preserve">your </w:t>
      </w:r>
      <w:r w:rsidR="00A64166" w:rsidRPr="009152FF">
        <w:rPr>
          <w:rFonts w:ascii="Gill Sans Nova" w:hAnsi="Gill Sans Nova"/>
          <w:b/>
        </w:rPr>
        <w:t>Nirvana</w:t>
      </w:r>
      <w:r w:rsidR="00683167" w:rsidRPr="009152FF">
        <w:rPr>
          <w:rFonts w:ascii="Gill Sans Nova" w:hAnsi="Gill Sans Nova"/>
          <w:b/>
        </w:rPr>
        <w:t>?</w:t>
      </w:r>
      <w:r w:rsidR="007370E4" w:rsidRPr="009152FF">
        <w:rPr>
          <w:rFonts w:ascii="Gill Sans Nova" w:hAnsi="Gill Sans Nova"/>
        </w:rPr>
        <w:t>’</w:t>
      </w:r>
    </w:p>
    <w:sectPr w:rsidR="00574508" w:rsidRPr="009152FF" w:rsidSect="006F02B4">
      <w:headerReference w:type="default" r:id="rId8"/>
      <w:pgSz w:w="12240" w:h="15840"/>
      <w:pgMar w:top="720" w:right="720" w:bottom="720" w:left="72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DC9DD" w14:textId="77777777" w:rsidR="00781E4A" w:rsidRDefault="00781E4A">
      <w:pPr>
        <w:spacing w:line="240" w:lineRule="auto"/>
      </w:pPr>
      <w:r>
        <w:separator/>
      </w:r>
    </w:p>
  </w:endnote>
  <w:endnote w:type="continuationSeparator" w:id="0">
    <w:p w14:paraId="26373889" w14:textId="77777777" w:rsidR="00781E4A" w:rsidRDefault="00781E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Nova">
    <w:altName w:val="Gill Sans Nova"/>
    <w:charset w:val="00"/>
    <w:family w:val="swiss"/>
    <w:pitch w:val="variable"/>
    <w:sig w:usb0="80000287" w:usb1="00000002"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D2604" w14:textId="77777777" w:rsidR="00781E4A" w:rsidRDefault="00781E4A">
      <w:pPr>
        <w:spacing w:line="240" w:lineRule="auto"/>
      </w:pPr>
      <w:r>
        <w:separator/>
      </w:r>
    </w:p>
  </w:footnote>
  <w:footnote w:type="continuationSeparator" w:id="0">
    <w:p w14:paraId="266ACC0D" w14:textId="77777777" w:rsidR="00781E4A" w:rsidRDefault="00781E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0" w14:textId="77777777" w:rsidR="001F17D2" w:rsidRDefault="001F17D2">
    <w:pPr>
      <w:pStyle w:val="Heading3"/>
      <w:jc w:val="right"/>
      <w:rPr>
        <w:b/>
      </w:rPr>
    </w:pPr>
    <w:bookmarkStart w:id="1" w:name="_30s71jskzupd" w:colFirst="0" w:colLast="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04B46"/>
    <w:multiLevelType w:val="hybridMultilevel"/>
    <w:tmpl w:val="260A98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69F3374"/>
    <w:multiLevelType w:val="hybridMultilevel"/>
    <w:tmpl w:val="3190D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FE6AC3"/>
    <w:multiLevelType w:val="multilevel"/>
    <w:tmpl w:val="307A0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E104C3"/>
    <w:multiLevelType w:val="hybridMultilevel"/>
    <w:tmpl w:val="A3D6B8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63D620C"/>
    <w:multiLevelType w:val="hybridMultilevel"/>
    <w:tmpl w:val="4D7E4A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ED7745F"/>
    <w:multiLevelType w:val="hybridMultilevel"/>
    <w:tmpl w:val="67ACB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18A7A83"/>
    <w:multiLevelType w:val="hybridMultilevel"/>
    <w:tmpl w:val="B31821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activeWritingStyle w:appName="MSWord" w:lang="en"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QxsDS0sLAwMrVU0lEKTi0uzszPAykwrgUAgSUETiwAAAA="/>
  </w:docVars>
  <w:rsids>
    <w:rsidRoot w:val="001F17D2"/>
    <w:rsid w:val="00003D70"/>
    <w:rsid w:val="00076E97"/>
    <w:rsid w:val="0008184B"/>
    <w:rsid w:val="000B5F48"/>
    <w:rsid w:val="000D114D"/>
    <w:rsid w:val="0010449B"/>
    <w:rsid w:val="00113D4B"/>
    <w:rsid w:val="00122A6A"/>
    <w:rsid w:val="00175EE7"/>
    <w:rsid w:val="00177096"/>
    <w:rsid w:val="001C7E4B"/>
    <w:rsid w:val="001E7D86"/>
    <w:rsid w:val="001F17D2"/>
    <w:rsid w:val="002408B6"/>
    <w:rsid w:val="00261702"/>
    <w:rsid w:val="00277F80"/>
    <w:rsid w:val="00284924"/>
    <w:rsid w:val="00295EFE"/>
    <w:rsid w:val="002C6E43"/>
    <w:rsid w:val="002F4A08"/>
    <w:rsid w:val="00390C11"/>
    <w:rsid w:val="003A22A6"/>
    <w:rsid w:val="003D5080"/>
    <w:rsid w:val="003E7E61"/>
    <w:rsid w:val="003F231F"/>
    <w:rsid w:val="00430F2C"/>
    <w:rsid w:val="0046309D"/>
    <w:rsid w:val="004C6DE5"/>
    <w:rsid w:val="004F38E7"/>
    <w:rsid w:val="00500E62"/>
    <w:rsid w:val="00520205"/>
    <w:rsid w:val="00541460"/>
    <w:rsid w:val="005626D4"/>
    <w:rsid w:val="00574508"/>
    <w:rsid w:val="00587785"/>
    <w:rsid w:val="00614A52"/>
    <w:rsid w:val="00630073"/>
    <w:rsid w:val="00683167"/>
    <w:rsid w:val="006C295F"/>
    <w:rsid w:val="006F02B4"/>
    <w:rsid w:val="007370E4"/>
    <w:rsid w:val="00780CEC"/>
    <w:rsid w:val="00781E4A"/>
    <w:rsid w:val="00784C46"/>
    <w:rsid w:val="007B7995"/>
    <w:rsid w:val="00801B5B"/>
    <w:rsid w:val="00803F2F"/>
    <w:rsid w:val="008F769D"/>
    <w:rsid w:val="009152FF"/>
    <w:rsid w:val="009240D9"/>
    <w:rsid w:val="00966E53"/>
    <w:rsid w:val="00980110"/>
    <w:rsid w:val="009979FC"/>
    <w:rsid w:val="00A157F8"/>
    <w:rsid w:val="00A161B6"/>
    <w:rsid w:val="00A64166"/>
    <w:rsid w:val="00A71453"/>
    <w:rsid w:val="00A72510"/>
    <w:rsid w:val="00A735C4"/>
    <w:rsid w:val="00A77FBE"/>
    <w:rsid w:val="00AE7E68"/>
    <w:rsid w:val="00B21102"/>
    <w:rsid w:val="00B327A8"/>
    <w:rsid w:val="00B42654"/>
    <w:rsid w:val="00B66CAB"/>
    <w:rsid w:val="00B81746"/>
    <w:rsid w:val="00B90EEF"/>
    <w:rsid w:val="00B94644"/>
    <w:rsid w:val="00BA3D3E"/>
    <w:rsid w:val="00BD396A"/>
    <w:rsid w:val="00C053ED"/>
    <w:rsid w:val="00C556D5"/>
    <w:rsid w:val="00C56711"/>
    <w:rsid w:val="00D43C35"/>
    <w:rsid w:val="00D83856"/>
    <w:rsid w:val="00D87093"/>
    <w:rsid w:val="00E3603F"/>
    <w:rsid w:val="00E44B15"/>
    <w:rsid w:val="00E61652"/>
    <w:rsid w:val="00EA768F"/>
    <w:rsid w:val="00F034CB"/>
    <w:rsid w:val="00F533C1"/>
    <w:rsid w:val="00FC2B2D"/>
    <w:rsid w:val="00FE36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4E35"/>
  <w15:docId w15:val="{3079CB18-3C2E-4B1C-9975-CA6A958DE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Open Sans" w:hAnsi="Open Sans" w:cs="Open Sans"/>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ListParagraph">
    <w:name w:val="List Paragraph"/>
    <w:basedOn w:val="Normal"/>
    <w:uiPriority w:val="34"/>
    <w:qFormat/>
    <w:rsid w:val="00803F2F"/>
    <w:pPr>
      <w:ind w:left="720"/>
      <w:contextualSpacing/>
    </w:pPr>
  </w:style>
  <w:style w:type="paragraph" w:styleId="NormalWeb">
    <w:name w:val="Normal (Web)"/>
    <w:basedOn w:val="Normal"/>
    <w:uiPriority w:val="99"/>
    <w:semiHidden/>
    <w:unhideWhenUsed/>
    <w:rsid w:val="00803F2F"/>
    <w:pPr>
      <w:spacing w:before="100" w:beforeAutospacing="1" w:after="100" w:afterAutospacing="1" w:line="240" w:lineRule="auto"/>
    </w:pPr>
    <w:rPr>
      <w:rFonts w:ascii="Times New Roman" w:eastAsia="Times New Roman" w:hAnsi="Times New Roman" w:cs="Times New Roman"/>
      <w:sz w:val="24"/>
      <w:szCs w:val="24"/>
      <w:lang w:val="en-AU"/>
    </w:rPr>
  </w:style>
  <w:style w:type="character" w:styleId="Hyperlink">
    <w:name w:val="Hyperlink"/>
    <w:basedOn w:val="DefaultParagraphFont"/>
    <w:uiPriority w:val="99"/>
    <w:semiHidden/>
    <w:unhideWhenUsed/>
    <w:rsid w:val="00803F2F"/>
    <w:rPr>
      <w:color w:val="0000FF"/>
      <w:u w:val="single"/>
    </w:rPr>
  </w:style>
  <w:style w:type="paragraph" w:styleId="PlainText">
    <w:name w:val="Plain Text"/>
    <w:basedOn w:val="Normal"/>
    <w:link w:val="PlainTextChar"/>
    <w:uiPriority w:val="99"/>
    <w:unhideWhenUsed/>
    <w:rsid w:val="00A72510"/>
    <w:pPr>
      <w:spacing w:line="240" w:lineRule="auto"/>
    </w:pPr>
    <w:rPr>
      <w:rFonts w:ascii="Calibri" w:eastAsiaTheme="minorHAnsi" w:hAnsi="Calibri" w:cstheme="minorBidi"/>
      <w:szCs w:val="21"/>
      <w:lang w:val="en-AU" w:eastAsia="en-US"/>
    </w:rPr>
  </w:style>
  <w:style w:type="character" w:customStyle="1" w:styleId="PlainTextChar">
    <w:name w:val="Plain Text Char"/>
    <w:basedOn w:val="DefaultParagraphFont"/>
    <w:link w:val="PlainText"/>
    <w:uiPriority w:val="99"/>
    <w:rsid w:val="00A72510"/>
    <w:rPr>
      <w:rFonts w:ascii="Calibri" w:eastAsiaTheme="minorHAnsi" w:hAnsi="Calibri" w:cstheme="minorBidi"/>
      <w:szCs w:val="21"/>
      <w:lang w:val="en-AU" w:eastAsia="en-US"/>
    </w:rPr>
  </w:style>
  <w:style w:type="paragraph" w:styleId="BalloonText">
    <w:name w:val="Balloon Text"/>
    <w:basedOn w:val="Normal"/>
    <w:link w:val="BalloonTextChar"/>
    <w:uiPriority w:val="99"/>
    <w:semiHidden/>
    <w:unhideWhenUsed/>
    <w:rsid w:val="001770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0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08734">
      <w:bodyDiv w:val="1"/>
      <w:marLeft w:val="0"/>
      <w:marRight w:val="0"/>
      <w:marTop w:val="0"/>
      <w:marBottom w:val="0"/>
      <w:divBdr>
        <w:top w:val="none" w:sz="0" w:space="0" w:color="auto"/>
        <w:left w:val="none" w:sz="0" w:space="0" w:color="auto"/>
        <w:bottom w:val="none" w:sz="0" w:space="0" w:color="auto"/>
        <w:right w:val="none" w:sz="0" w:space="0" w:color="auto"/>
      </w:divBdr>
    </w:div>
    <w:div w:id="123889651">
      <w:bodyDiv w:val="1"/>
      <w:marLeft w:val="0"/>
      <w:marRight w:val="0"/>
      <w:marTop w:val="0"/>
      <w:marBottom w:val="0"/>
      <w:divBdr>
        <w:top w:val="none" w:sz="0" w:space="0" w:color="auto"/>
        <w:left w:val="none" w:sz="0" w:space="0" w:color="auto"/>
        <w:bottom w:val="none" w:sz="0" w:space="0" w:color="auto"/>
        <w:right w:val="none" w:sz="0" w:space="0" w:color="auto"/>
      </w:divBdr>
    </w:div>
    <w:div w:id="135463134">
      <w:bodyDiv w:val="1"/>
      <w:marLeft w:val="0"/>
      <w:marRight w:val="0"/>
      <w:marTop w:val="0"/>
      <w:marBottom w:val="0"/>
      <w:divBdr>
        <w:top w:val="none" w:sz="0" w:space="0" w:color="auto"/>
        <w:left w:val="none" w:sz="0" w:space="0" w:color="auto"/>
        <w:bottom w:val="none" w:sz="0" w:space="0" w:color="auto"/>
        <w:right w:val="none" w:sz="0" w:space="0" w:color="auto"/>
      </w:divBdr>
    </w:div>
    <w:div w:id="309869907">
      <w:bodyDiv w:val="1"/>
      <w:marLeft w:val="0"/>
      <w:marRight w:val="0"/>
      <w:marTop w:val="0"/>
      <w:marBottom w:val="0"/>
      <w:divBdr>
        <w:top w:val="none" w:sz="0" w:space="0" w:color="auto"/>
        <w:left w:val="none" w:sz="0" w:space="0" w:color="auto"/>
        <w:bottom w:val="none" w:sz="0" w:space="0" w:color="auto"/>
        <w:right w:val="none" w:sz="0" w:space="0" w:color="auto"/>
      </w:divBdr>
    </w:div>
    <w:div w:id="523132070">
      <w:bodyDiv w:val="1"/>
      <w:marLeft w:val="0"/>
      <w:marRight w:val="0"/>
      <w:marTop w:val="0"/>
      <w:marBottom w:val="0"/>
      <w:divBdr>
        <w:top w:val="none" w:sz="0" w:space="0" w:color="auto"/>
        <w:left w:val="none" w:sz="0" w:space="0" w:color="auto"/>
        <w:bottom w:val="none" w:sz="0" w:space="0" w:color="auto"/>
        <w:right w:val="none" w:sz="0" w:space="0" w:color="auto"/>
      </w:divBdr>
    </w:div>
    <w:div w:id="1998722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5BBFD-D217-4B0F-8028-6D09A770F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1772</Words>
  <Characters>1010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wEaton Enterprises Pty Ltd</dc:creator>
  <cp:lastModifiedBy>RowEaton Enterprises Pty Ltd</cp:lastModifiedBy>
  <cp:revision>8</cp:revision>
  <cp:lastPrinted>2019-04-21T03:28:00Z</cp:lastPrinted>
  <dcterms:created xsi:type="dcterms:W3CDTF">2019-04-21T02:50:00Z</dcterms:created>
  <dcterms:modified xsi:type="dcterms:W3CDTF">2019-04-21T04:50:00Z</dcterms:modified>
</cp:coreProperties>
</file>